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578C24" w14:textId="088BF42E" w:rsidR="00D84797" w:rsidRPr="00264B0F" w:rsidRDefault="0075072B" w:rsidP="001A70F9">
      <w:pPr>
        <w:jc w:val="center"/>
        <w:rPr>
          <w:b/>
          <w:bCs/>
          <w:sz w:val="32"/>
          <w:szCs w:val="32"/>
        </w:rPr>
      </w:pPr>
      <w:r>
        <w:rPr>
          <w:b/>
          <w:bCs/>
          <w:sz w:val="32"/>
          <w:szCs w:val="32"/>
        </w:rPr>
        <w:t>BOOKING CONFIRMATION</w:t>
      </w:r>
    </w:p>
    <w:p w14:paraId="10F624F1" w14:textId="6C648AA7" w:rsidR="005318B8" w:rsidRDefault="005318B8" w:rsidP="005318B8">
      <w:pPr>
        <w:jc w:val="center"/>
        <w:rPr>
          <w:b/>
          <w:bCs/>
        </w:rPr>
      </w:pPr>
    </w:p>
    <w:p w14:paraId="682823EC" w14:textId="77777777" w:rsidR="0075072B" w:rsidRDefault="0075072B" w:rsidP="005318B8">
      <w:pPr>
        <w:jc w:val="center"/>
        <w:rPr>
          <w:b/>
          <w:bCs/>
        </w:rPr>
      </w:pPr>
    </w:p>
    <w:tbl>
      <w:tblPr>
        <w:tblStyle w:val="TableGrid"/>
        <w:tblW w:w="11353" w:type="dxa"/>
        <w:jc w:val="center"/>
        <w:tblInd w:w="0" w:type="dxa"/>
        <w:tblCellMar>
          <w:top w:w="5" w:type="dxa"/>
          <w:left w:w="106" w:type="dxa"/>
          <w:right w:w="115" w:type="dxa"/>
        </w:tblCellMar>
        <w:tblLook w:val="04A0" w:firstRow="1" w:lastRow="0" w:firstColumn="1" w:lastColumn="0" w:noHBand="0" w:noVBand="1"/>
      </w:tblPr>
      <w:tblGrid>
        <w:gridCol w:w="5719"/>
        <w:gridCol w:w="81"/>
        <w:gridCol w:w="5553"/>
      </w:tblGrid>
      <w:tr w:rsidR="005318B8" w14:paraId="214707FA" w14:textId="77777777" w:rsidTr="005318B8">
        <w:trPr>
          <w:trHeight w:val="448"/>
          <w:jc w:val="center"/>
        </w:trPr>
        <w:tc>
          <w:tcPr>
            <w:tcW w:w="11353" w:type="dxa"/>
            <w:gridSpan w:val="3"/>
            <w:vAlign w:val="center"/>
            <w:hideMark/>
          </w:tcPr>
          <w:p w14:paraId="4DF3E939" w14:textId="77777777" w:rsidR="005318B8" w:rsidRDefault="005318B8">
            <w:pPr>
              <w:ind w:left="5"/>
              <w:rPr>
                <w:rFonts w:ascii="Arial" w:hAnsi="Arial" w:cs="Arial"/>
                <w:sz w:val="24"/>
                <w:szCs w:val="24"/>
              </w:rPr>
            </w:pPr>
            <w:r>
              <w:rPr>
                <w:rFonts w:ascii="Arial" w:hAnsi="Arial" w:cs="Arial"/>
                <w:sz w:val="24"/>
                <w:szCs w:val="24"/>
              </w:rPr>
              <w:t>FIRST NAME ______________________                  LAST NAME ________________________</w:t>
            </w:r>
          </w:p>
        </w:tc>
      </w:tr>
      <w:tr w:rsidR="005318B8" w14:paraId="25273714" w14:textId="77777777" w:rsidTr="005318B8">
        <w:trPr>
          <w:trHeight w:val="458"/>
          <w:jc w:val="center"/>
        </w:trPr>
        <w:tc>
          <w:tcPr>
            <w:tcW w:w="5719" w:type="dxa"/>
            <w:vAlign w:val="center"/>
            <w:hideMark/>
          </w:tcPr>
          <w:p w14:paraId="3D09B43F" w14:textId="77777777" w:rsidR="005318B8" w:rsidRDefault="005318B8">
            <w:pPr>
              <w:ind w:left="5"/>
              <w:rPr>
                <w:rFonts w:ascii="Arial" w:hAnsi="Arial" w:cs="Arial"/>
                <w:sz w:val="24"/>
                <w:szCs w:val="24"/>
              </w:rPr>
            </w:pPr>
            <w:r>
              <w:rPr>
                <w:rFonts w:ascii="Arial" w:hAnsi="Arial" w:cs="Arial"/>
                <w:sz w:val="24"/>
                <w:szCs w:val="24"/>
              </w:rPr>
              <w:t>DOB:  ____/______/____________</w:t>
            </w:r>
          </w:p>
        </w:tc>
        <w:tc>
          <w:tcPr>
            <w:tcW w:w="5634" w:type="dxa"/>
            <w:gridSpan w:val="2"/>
            <w:vAlign w:val="center"/>
            <w:hideMark/>
          </w:tcPr>
          <w:p w14:paraId="3854B818" w14:textId="77777777" w:rsidR="005318B8" w:rsidRDefault="005318B8">
            <w:pPr>
              <w:rPr>
                <w:rFonts w:ascii="Arial" w:hAnsi="Arial" w:cs="Arial"/>
                <w:sz w:val="24"/>
                <w:szCs w:val="24"/>
              </w:rPr>
            </w:pPr>
            <w:r>
              <w:rPr>
                <w:rFonts w:ascii="Arial" w:hAnsi="Arial" w:cs="Arial"/>
                <w:sz w:val="24"/>
                <w:szCs w:val="24"/>
              </w:rPr>
              <w:t xml:space="preserve">AGE: </w:t>
            </w:r>
          </w:p>
        </w:tc>
      </w:tr>
      <w:tr w:rsidR="005318B8" w14:paraId="001C557B" w14:textId="77777777" w:rsidTr="005318B8">
        <w:trPr>
          <w:trHeight w:val="449"/>
          <w:jc w:val="center"/>
        </w:trPr>
        <w:tc>
          <w:tcPr>
            <w:tcW w:w="5719" w:type="dxa"/>
            <w:vAlign w:val="center"/>
          </w:tcPr>
          <w:p w14:paraId="6C78C33E" w14:textId="77777777" w:rsidR="005318B8" w:rsidRDefault="005318B8">
            <w:pPr>
              <w:ind w:left="5"/>
              <w:rPr>
                <w:rFonts w:ascii="Arial" w:hAnsi="Arial" w:cs="Arial"/>
                <w:sz w:val="24"/>
                <w:szCs w:val="24"/>
              </w:rPr>
            </w:pPr>
            <w:r>
              <w:rPr>
                <w:rFonts w:ascii="Arial" w:hAnsi="Arial" w:cs="Arial"/>
                <w:sz w:val="24"/>
                <w:szCs w:val="24"/>
              </w:rPr>
              <w:t xml:space="preserve">MARITAL STATUS: </w:t>
            </w:r>
          </w:p>
          <w:p w14:paraId="108CF3C1" w14:textId="77777777" w:rsidR="005318B8" w:rsidRDefault="005318B8">
            <w:pPr>
              <w:ind w:left="5"/>
              <w:rPr>
                <w:rFonts w:ascii="Arial" w:hAnsi="Arial" w:cs="Arial"/>
                <w:sz w:val="24"/>
                <w:szCs w:val="24"/>
              </w:rPr>
            </w:pPr>
            <w:r>
              <w:rPr>
                <w:rFonts w:ascii="Arial" w:hAnsi="Arial" w:cs="Arial"/>
                <w:sz w:val="24"/>
                <w:szCs w:val="24"/>
              </w:rPr>
              <w:t xml:space="preserve"> Single   Married   Divorced   Widowed   </w:t>
            </w:r>
          </w:p>
        </w:tc>
        <w:tc>
          <w:tcPr>
            <w:tcW w:w="5634" w:type="dxa"/>
            <w:gridSpan w:val="2"/>
            <w:vAlign w:val="center"/>
            <w:hideMark/>
          </w:tcPr>
          <w:p w14:paraId="0A6FDA74" w14:textId="77777777" w:rsidR="005318B8" w:rsidRDefault="005318B8">
            <w:pPr>
              <w:rPr>
                <w:rFonts w:ascii="Arial" w:hAnsi="Arial" w:cs="Arial"/>
                <w:sz w:val="24"/>
                <w:szCs w:val="24"/>
              </w:rPr>
            </w:pPr>
            <w:r>
              <w:rPr>
                <w:rFonts w:ascii="Arial" w:hAnsi="Arial" w:cs="Arial"/>
                <w:sz w:val="24"/>
                <w:szCs w:val="24"/>
              </w:rPr>
              <w:t>SSN: ______ - __________ - ___________</w:t>
            </w:r>
          </w:p>
        </w:tc>
      </w:tr>
      <w:tr w:rsidR="005318B8" w14:paraId="775EE31F" w14:textId="77777777" w:rsidTr="005318B8">
        <w:trPr>
          <w:trHeight w:val="445"/>
          <w:jc w:val="center"/>
        </w:trPr>
        <w:tc>
          <w:tcPr>
            <w:tcW w:w="11353" w:type="dxa"/>
            <w:gridSpan w:val="3"/>
            <w:vAlign w:val="center"/>
          </w:tcPr>
          <w:p w14:paraId="5A081225" w14:textId="77777777" w:rsidR="005318B8" w:rsidRDefault="005318B8">
            <w:pPr>
              <w:ind w:left="5"/>
              <w:rPr>
                <w:rFonts w:ascii="Arial" w:hAnsi="Arial" w:cs="Arial"/>
                <w:sz w:val="24"/>
                <w:szCs w:val="24"/>
              </w:rPr>
            </w:pPr>
          </w:p>
          <w:p w14:paraId="02ACF3B5" w14:textId="77777777" w:rsidR="005318B8" w:rsidRDefault="005318B8">
            <w:pPr>
              <w:ind w:left="5"/>
              <w:rPr>
                <w:rFonts w:ascii="Arial" w:hAnsi="Arial" w:cs="Arial"/>
                <w:sz w:val="24"/>
                <w:szCs w:val="24"/>
              </w:rPr>
            </w:pPr>
          </w:p>
          <w:p w14:paraId="400E1596" w14:textId="77777777" w:rsidR="005318B8" w:rsidRDefault="005318B8">
            <w:pPr>
              <w:ind w:left="5"/>
              <w:rPr>
                <w:rFonts w:ascii="Arial" w:hAnsi="Arial" w:cs="Arial"/>
                <w:sz w:val="24"/>
                <w:szCs w:val="24"/>
              </w:rPr>
            </w:pPr>
            <w:r>
              <w:rPr>
                <w:rFonts w:ascii="Arial" w:hAnsi="Arial" w:cs="Arial"/>
                <w:sz w:val="24"/>
                <w:szCs w:val="24"/>
              </w:rPr>
              <w:t>ADDRESS:  ________________________________________________________</w:t>
            </w:r>
          </w:p>
        </w:tc>
      </w:tr>
      <w:tr w:rsidR="005318B8" w14:paraId="28C8092A" w14:textId="77777777" w:rsidTr="005318B8">
        <w:trPr>
          <w:trHeight w:val="300"/>
          <w:jc w:val="center"/>
        </w:trPr>
        <w:tc>
          <w:tcPr>
            <w:tcW w:w="11353" w:type="dxa"/>
            <w:gridSpan w:val="3"/>
            <w:vAlign w:val="center"/>
            <w:hideMark/>
          </w:tcPr>
          <w:p w14:paraId="0E3C25FC" w14:textId="77777777" w:rsidR="005318B8" w:rsidRDefault="005318B8">
            <w:pPr>
              <w:ind w:left="62"/>
              <w:rPr>
                <w:rFonts w:ascii="Arial" w:hAnsi="Arial" w:cs="Arial"/>
                <w:sz w:val="24"/>
                <w:szCs w:val="24"/>
              </w:rPr>
            </w:pPr>
            <w:r>
              <w:rPr>
                <w:rFonts w:ascii="Arial" w:hAnsi="Arial" w:cs="Arial"/>
                <w:sz w:val="24"/>
                <w:szCs w:val="24"/>
              </w:rPr>
              <w:t xml:space="preserve">                </w:t>
            </w:r>
          </w:p>
          <w:p w14:paraId="3489E2A1" w14:textId="77777777" w:rsidR="005318B8" w:rsidRDefault="005318B8">
            <w:pPr>
              <w:ind w:left="62"/>
              <w:rPr>
                <w:rFonts w:ascii="Arial" w:hAnsi="Arial" w:cs="Arial"/>
                <w:sz w:val="24"/>
                <w:szCs w:val="24"/>
              </w:rPr>
            </w:pPr>
            <w:r>
              <w:rPr>
                <w:rFonts w:ascii="Arial" w:hAnsi="Arial" w:cs="Arial"/>
                <w:sz w:val="24"/>
                <w:szCs w:val="24"/>
              </w:rPr>
              <w:t xml:space="preserve">                    ________________________________________________________</w:t>
            </w:r>
          </w:p>
        </w:tc>
      </w:tr>
      <w:tr w:rsidR="005318B8" w14:paraId="37C89308" w14:textId="77777777" w:rsidTr="005318B8">
        <w:trPr>
          <w:trHeight w:val="449"/>
          <w:jc w:val="center"/>
        </w:trPr>
        <w:tc>
          <w:tcPr>
            <w:tcW w:w="11353" w:type="dxa"/>
            <w:gridSpan w:val="3"/>
            <w:vAlign w:val="center"/>
          </w:tcPr>
          <w:p w14:paraId="1D145F76" w14:textId="77777777" w:rsidR="005318B8" w:rsidRDefault="005318B8">
            <w:pPr>
              <w:ind w:left="5"/>
              <w:rPr>
                <w:rFonts w:ascii="Arial" w:hAnsi="Arial" w:cs="Arial"/>
                <w:sz w:val="24"/>
                <w:szCs w:val="24"/>
              </w:rPr>
            </w:pPr>
          </w:p>
          <w:p w14:paraId="319EE51F" w14:textId="77777777" w:rsidR="005318B8" w:rsidRDefault="005318B8">
            <w:pPr>
              <w:ind w:left="5"/>
              <w:rPr>
                <w:rFonts w:ascii="Arial" w:hAnsi="Arial" w:cs="Arial"/>
                <w:sz w:val="24"/>
                <w:szCs w:val="24"/>
              </w:rPr>
            </w:pPr>
            <w:r>
              <w:rPr>
                <w:rFonts w:ascii="Arial" w:hAnsi="Arial" w:cs="Arial"/>
                <w:sz w:val="24"/>
                <w:szCs w:val="24"/>
              </w:rPr>
              <w:t>EMAIL:  ______________________</w:t>
            </w:r>
          </w:p>
        </w:tc>
      </w:tr>
      <w:tr w:rsidR="005318B8" w14:paraId="5E801EC1" w14:textId="77777777" w:rsidTr="005318B8">
        <w:trPr>
          <w:trHeight w:val="449"/>
          <w:jc w:val="center"/>
        </w:trPr>
        <w:tc>
          <w:tcPr>
            <w:tcW w:w="5800" w:type="dxa"/>
            <w:gridSpan w:val="2"/>
            <w:vAlign w:val="center"/>
          </w:tcPr>
          <w:p w14:paraId="24BD594C" w14:textId="77777777" w:rsidR="005318B8" w:rsidRDefault="005318B8">
            <w:pPr>
              <w:ind w:left="5"/>
              <w:rPr>
                <w:rFonts w:ascii="Arial" w:hAnsi="Arial" w:cs="Arial"/>
                <w:sz w:val="24"/>
                <w:szCs w:val="24"/>
              </w:rPr>
            </w:pPr>
          </w:p>
          <w:p w14:paraId="0F1785B7" w14:textId="77777777" w:rsidR="005318B8" w:rsidRDefault="005318B8">
            <w:pPr>
              <w:ind w:left="5"/>
              <w:rPr>
                <w:rFonts w:ascii="Arial" w:hAnsi="Arial" w:cs="Arial"/>
                <w:sz w:val="24"/>
                <w:szCs w:val="24"/>
              </w:rPr>
            </w:pPr>
            <w:r>
              <w:rPr>
                <w:rFonts w:ascii="Arial" w:hAnsi="Arial" w:cs="Arial"/>
                <w:sz w:val="24"/>
                <w:szCs w:val="24"/>
              </w:rPr>
              <w:t xml:space="preserve">CELL PHONE: ______-________-__________ </w:t>
            </w:r>
          </w:p>
        </w:tc>
        <w:tc>
          <w:tcPr>
            <w:tcW w:w="5553" w:type="dxa"/>
            <w:vAlign w:val="center"/>
            <w:hideMark/>
          </w:tcPr>
          <w:p w14:paraId="14716D70" w14:textId="77777777" w:rsidR="005318B8" w:rsidRDefault="005318B8">
            <w:pPr>
              <w:ind w:left="5"/>
              <w:rPr>
                <w:rFonts w:ascii="Arial" w:hAnsi="Arial" w:cs="Arial"/>
                <w:sz w:val="24"/>
                <w:szCs w:val="24"/>
              </w:rPr>
            </w:pPr>
            <w:r>
              <w:rPr>
                <w:rFonts w:ascii="Arial" w:hAnsi="Arial" w:cs="Arial"/>
                <w:sz w:val="24"/>
                <w:szCs w:val="24"/>
              </w:rPr>
              <w:t xml:space="preserve"> HOME PHONE: ______-________-__________</w:t>
            </w:r>
          </w:p>
        </w:tc>
      </w:tr>
      <w:tr w:rsidR="005318B8" w14:paraId="176E42CE" w14:textId="77777777" w:rsidTr="005318B8">
        <w:trPr>
          <w:trHeight w:val="885"/>
          <w:jc w:val="center"/>
        </w:trPr>
        <w:tc>
          <w:tcPr>
            <w:tcW w:w="11353" w:type="dxa"/>
            <w:gridSpan w:val="3"/>
            <w:vAlign w:val="center"/>
          </w:tcPr>
          <w:p w14:paraId="7428AD60" w14:textId="77777777" w:rsidR="005318B8" w:rsidRDefault="005318B8">
            <w:pPr>
              <w:ind w:left="5"/>
              <w:rPr>
                <w:rFonts w:ascii="Arial" w:hAnsi="Arial" w:cs="Arial"/>
                <w:sz w:val="24"/>
                <w:szCs w:val="24"/>
              </w:rPr>
            </w:pPr>
          </w:p>
          <w:p w14:paraId="57901EDB" w14:textId="77777777" w:rsidR="005318B8" w:rsidRDefault="005318B8">
            <w:pPr>
              <w:ind w:left="5"/>
              <w:rPr>
                <w:rFonts w:ascii="Arial" w:hAnsi="Arial" w:cs="Arial"/>
                <w:sz w:val="24"/>
                <w:szCs w:val="24"/>
              </w:rPr>
            </w:pPr>
            <w:r>
              <w:rPr>
                <w:rFonts w:ascii="Arial" w:hAnsi="Arial" w:cs="Arial"/>
                <w:sz w:val="24"/>
                <w:szCs w:val="24"/>
              </w:rPr>
              <w:t xml:space="preserve">BEST WAY TO CONTACT </w:t>
            </w:r>
            <w:proofErr w:type="gramStart"/>
            <w:r>
              <w:rPr>
                <w:rFonts w:ascii="Arial" w:hAnsi="Arial" w:cs="Arial"/>
                <w:sz w:val="24"/>
                <w:szCs w:val="24"/>
              </w:rPr>
              <w:t>YOU(</w:t>
            </w:r>
            <w:proofErr w:type="gramEnd"/>
            <w:r>
              <w:rPr>
                <w:rFonts w:ascii="Arial" w:hAnsi="Arial" w:cs="Arial"/>
                <w:sz w:val="24"/>
                <w:szCs w:val="24"/>
              </w:rPr>
              <w:t xml:space="preserve">circle one): </w:t>
            </w:r>
          </w:p>
          <w:p w14:paraId="4EFC8F73" w14:textId="77777777" w:rsidR="005318B8" w:rsidRDefault="005318B8">
            <w:pPr>
              <w:ind w:left="5"/>
              <w:rPr>
                <w:rFonts w:ascii="Arial" w:hAnsi="Arial" w:cs="Arial"/>
                <w:sz w:val="24"/>
                <w:szCs w:val="24"/>
              </w:rPr>
            </w:pPr>
            <w:r>
              <w:rPr>
                <w:rFonts w:ascii="Arial" w:hAnsi="Arial" w:cs="Arial"/>
                <w:sz w:val="24"/>
                <w:szCs w:val="24"/>
              </w:rPr>
              <w:t xml:space="preserve">              Email                                    Mobile Phone                          Home Phone </w:t>
            </w:r>
          </w:p>
          <w:p w14:paraId="4A180B17" w14:textId="77777777" w:rsidR="005318B8" w:rsidRDefault="005318B8">
            <w:pPr>
              <w:ind w:left="5"/>
              <w:rPr>
                <w:rFonts w:ascii="Arial" w:hAnsi="Arial" w:cs="Arial"/>
                <w:sz w:val="24"/>
                <w:szCs w:val="24"/>
              </w:rPr>
            </w:pPr>
          </w:p>
        </w:tc>
      </w:tr>
    </w:tbl>
    <w:p w14:paraId="3BABEBAE" w14:textId="248E46D7" w:rsidR="000A1855" w:rsidRDefault="000A1855" w:rsidP="00FA401E">
      <w:pPr>
        <w:jc w:val="center"/>
        <w:rPr>
          <w:b/>
          <w:bCs/>
          <w:u w:val="single"/>
        </w:rPr>
      </w:pPr>
    </w:p>
    <w:p w14:paraId="01407815" w14:textId="214B662B" w:rsidR="005318B8" w:rsidRDefault="005318B8" w:rsidP="00FA401E">
      <w:pPr>
        <w:jc w:val="center"/>
        <w:rPr>
          <w:b/>
          <w:bCs/>
          <w:u w:val="single"/>
        </w:rPr>
      </w:pPr>
    </w:p>
    <w:p w14:paraId="649B3D5C" w14:textId="328DF18A" w:rsidR="005318B8" w:rsidRDefault="005318B8" w:rsidP="00FA401E">
      <w:pPr>
        <w:jc w:val="center"/>
        <w:rPr>
          <w:b/>
          <w:bCs/>
          <w:u w:val="single"/>
        </w:rPr>
      </w:pPr>
    </w:p>
    <w:p w14:paraId="0A7807B7" w14:textId="3624B682" w:rsidR="005318B8" w:rsidRDefault="0063552B" w:rsidP="00FA401E">
      <w:pPr>
        <w:jc w:val="center"/>
        <w:rPr>
          <w:b/>
          <w:bCs/>
          <w:u w:val="single"/>
        </w:rPr>
      </w:pPr>
      <w:r>
        <w:rPr>
          <w:b/>
          <w:bCs/>
          <w:u w:val="single"/>
        </w:rPr>
        <w:t>PLEASE CALL AND SCHEDULE AN APPOINTMENT TIME AND DATE BEFORE SUBMITTING THIS FORM</w:t>
      </w:r>
    </w:p>
    <w:p w14:paraId="397A6129" w14:textId="26EE23C2" w:rsidR="00E30F54" w:rsidRDefault="00E30F54" w:rsidP="00FA401E">
      <w:pPr>
        <w:jc w:val="center"/>
        <w:rPr>
          <w:b/>
          <w:bCs/>
          <w:u w:val="single"/>
        </w:rPr>
      </w:pPr>
    </w:p>
    <w:p w14:paraId="18DE965B" w14:textId="09BFD99F" w:rsidR="00E30F54" w:rsidRDefault="00E30F54" w:rsidP="00FA401E">
      <w:pPr>
        <w:jc w:val="center"/>
        <w:rPr>
          <w:b/>
          <w:bCs/>
          <w:u w:val="single"/>
        </w:rPr>
      </w:pPr>
      <w:r>
        <w:rPr>
          <w:b/>
          <w:bCs/>
          <w:u w:val="single"/>
        </w:rPr>
        <w:t>YOUR APPOINTMENT IS NOT OFFICIALLY CONFIRMED UNTIL THIS DOCUMENT IS SUBMITTED</w:t>
      </w:r>
    </w:p>
    <w:p w14:paraId="26CE6EE1" w14:textId="58807D63" w:rsidR="0009085B" w:rsidRDefault="0009085B" w:rsidP="00FA401E">
      <w:pPr>
        <w:jc w:val="center"/>
        <w:rPr>
          <w:b/>
          <w:bCs/>
          <w:u w:val="single"/>
        </w:rPr>
      </w:pPr>
    </w:p>
    <w:p w14:paraId="54571C06" w14:textId="2CDB02F3" w:rsidR="0009085B" w:rsidRDefault="0009085B" w:rsidP="00FA401E">
      <w:pPr>
        <w:jc w:val="center"/>
        <w:rPr>
          <w:b/>
          <w:bCs/>
          <w:u w:val="single"/>
        </w:rPr>
      </w:pPr>
    </w:p>
    <w:p w14:paraId="690CE5EA" w14:textId="2EDD2058" w:rsidR="0009085B" w:rsidRDefault="0009085B" w:rsidP="00FA401E">
      <w:pPr>
        <w:jc w:val="center"/>
        <w:rPr>
          <w:b/>
          <w:bCs/>
          <w:u w:val="single"/>
        </w:rPr>
      </w:pPr>
    </w:p>
    <w:p w14:paraId="21497250" w14:textId="19B33B22" w:rsidR="0009085B" w:rsidRDefault="0009085B" w:rsidP="00FA401E">
      <w:pPr>
        <w:jc w:val="center"/>
        <w:rPr>
          <w:b/>
          <w:bCs/>
          <w:u w:val="single"/>
        </w:rPr>
      </w:pPr>
    </w:p>
    <w:p w14:paraId="0BF0598D" w14:textId="1EA833AB" w:rsidR="0009085B" w:rsidRDefault="0009085B" w:rsidP="00FA401E">
      <w:pPr>
        <w:jc w:val="center"/>
        <w:rPr>
          <w:b/>
          <w:bCs/>
          <w:u w:val="single"/>
        </w:rPr>
      </w:pPr>
    </w:p>
    <w:p w14:paraId="35D2D880" w14:textId="74C874DF" w:rsidR="0009085B" w:rsidRDefault="0009085B" w:rsidP="00FA401E">
      <w:pPr>
        <w:jc w:val="center"/>
        <w:rPr>
          <w:b/>
          <w:bCs/>
          <w:u w:val="single"/>
        </w:rPr>
      </w:pPr>
    </w:p>
    <w:p w14:paraId="49388F10" w14:textId="3A00F53C" w:rsidR="0009085B" w:rsidRDefault="0009085B" w:rsidP="00FA401E">
      <w:pPr>
        <w:jc w:val="center"/>
        <w:rPr>
          <w:b/>
          <w:bCs/>
          <w:u w:val="single"/>
        </w:rPr>
      </w:pPr>
    </w:p>
    <w:p w14:paraId="5B1666DA" w14:textId="463840BC" w:rsidR="00314992" w:rsidRPr="008F4D3F" w:rsidRDefault="00FA401E" w:rsidP="00FA401E">
      <w:pPr>
        <w:jc w:val="center"/>
        <w:rPr>
          <w:b/>
          <w:bCs/>
          <w:u w:val="single"/>
        </w:rPr>
      </w:pPr>
      <w:r w:rsidRPr="008F4D3F">
        <w:rPr>
          <w:b/>
          <w:bCs/>
          <w:u w:val="single"/>
        </w:rPr>
        <w:lastRenderedPageBreak/>
        <w:t>Office Policies and Procedures</w:t>
      </w:r>
    </w:p>
    <w:p w14:paraId="73ADAAE0" w14:textId="46026460" w:rsidR="00FA401E" w:rsidRPr="008F4D3F" w:rsidRDefault="00FA401E" w:rsidP="00FA401E">
      <w:pPr>
        <w:spacing w:after="183" w:line="255" w:lineRule="auto"/>
        <w:ind w:left="11" w:right="1"/>
        <w:jc w:val="center"/>
        <w:rPr>
          <w:sz w:val="20"/>
          <w:szCs w:val="20"/>
        </w:rPr>
      </w:pPr>
      <w:r w:rsidRPr="008F4D3F">
        <w:rPr>
          <w:sz w:val="20"/>
          <w:szCs w:val="20"/>
        </w:rPr>
        <w:t xml:space="preserve">This is a notice of the policies and procedures of this practice. You have the right to obtain this form for your own records at any time. Please read below and sign in agreeance to the policies and procedures of </w:t>
      </w:r>
      <w:r w:rsidR="008B251F">
        <w:rPr>
          <w:sz w:val="20"/>
          <w:szCs w:val="20"/>
        </w:rPr>
        <w:t xml:space="preserve">Garden Psych </w:t>
      </w:r>
      <w:r w:rsidRPr="008F4D3F">
        <w:rPr>
          <w:sz w:val="20"/>
          <w:szCs w:val="20"/>
        </w:rPr>
        <w:t xml:space="preserve">LLC. </w:t>
      </w:r>
    </w:p>
    <w:p w14:paraId="68815693" w14:textId="77777777" w:rsidR="00FA401E" w:rsidRPr="008F4D3F" w:rsidRDefault="00FA401E" w:rsidP="00FA401E">
      <w:pPr>
        <w:spacing w:after="172" w:line="258" w:lineRule="auto"/>
        <w:ind w:left="-5"/>
      </w:pPr>
      <w:r w:rsidRPr="008F4D3F">
        <w:rPr>
          <w:rFonts w:ascii="Calibri" w:eastAsia="Calibri" w:hAnsi="Calibri" w:cs="Calibri"/>
          <w:b/>
        </w:rPr>
        <w:t xml:space="preserve">Prescription Policy </w:t>
      </w:r>
    </w:p>
    <w:p w14:paraId="44E32157" w14:textId="367C424D" w:rsidR="00FA401E" w:rsidRPr="008F4D3F" w:rsidRDefault="00FA401E" w:rsidP="00FA401E">
      <w:pPr>
        <w:numPr>
          <w:ilvl w:val="0"/>
          <w:numId w:val="1"/>
        </w:numPr>
        <w:spacing w:after="39" w:line="249" w:lineRule="auto"/>
        <w:ind w:hanging="360"/>
        <w:rPr>
          <w:sz w:val="20"/>
          <w:szCs w:val="20"/>
        </w:rPr>
      </w:pPr>
      <w:r w:rsidRPr="008F4D3F">
        <w:rPr>
          <w:rFonts w:ascii="Calibri" w:eastAsia="Calibri" w:hAnsi="Calibri" w:cs="Calibri"/>
          <w:b/>
        </w:rPr>
        <w:t>Keep up to date with your supply of medication</w:t>
      </w:r>
      <w:r w:rsidRPr="008F4D3F">
        <w:rPr>
          <w:sz w:val="20"/>
          <w:szCs w:val="20"/>
        </w:rPr>
        <w:t>: Patients are asked to track their supply and ensure they have an appointment scheduled before they run out of medication or run out of existing refills. Some patients may find that they become aware of running low on medications only at the last minute, and then have difficulty getting onto the doctor’s schedule. Please be proactive in your care and track how much medication you have and how many refills remain on the prescription, and ensure you have an appointment to see the doctor before you run out of medication.</w:t>
      </w:r>
    </w:p>
    <w:p w14:paraId="5882DB93" w14:textId="6A9047F9" w:rsidR="00FA401E" w:rsidRPr="008F4D3F" w:rsidRDefault="00FA401E" w:rsidP="00FA401E">
      <w:pPr>
        <w:numPr>
          <w:ilvl w:val="0"/>
          <w:numId w:val="1"/>
        </w:numPr>
        <w:spacing w:after="4" w:line="249" w:lineRule="auto"/>
        <w:ind w:hanging="360"/>
        <w:rPr>
          <w:sz w:val="20"/>
          <w:szCs w:val="20"/>
        </w:rPr>
      </w:pPr>
      <w:r w:rsidRPr="008F4D3F">
        <w:rPr>
          <w:rFonts w:ascii="Calibri" w:eastAsia="Calibri" w:hAnsi="Calibri" w:cs="Calibri"/>
          <w:b/>
        </w:rPr>
        <w:t>Requests for Prescription Refill</w:t>
      </w:r>
      <w:r w:rsidRPr="008F4D3F">
        <w:rPr>
          <w:sz w:val="20"/>
          <w:szCs w:val="20"/>
        </w:rPr>
        <w:t xml:space="preserve">: If you do need to make a prescription refill request please call our main office number </w:t>
      </w:r>
      <w:r w:rsidR="00CE1FFD" w:rsidRPr="00CE1FFD">
        <w:rPr>
          <w:sz w:val="20"/>
          <w:szCs w:val="20"/>
        </w:rPr>
        <w:t>609-601-4161</w:t>
      </w:r>
      <w:r w:rsidR="00CE1FFD">
        <w:rPr>
          <w:sz w:val="20"/>
          <w:szCs w:val="20"/>
        </w:rPr>
        <w:t xml:space="preserve">. </w:t>
      </w:r>
      <w:r w:rsidRPr="008F4D3F">
        <w:rPr>
          <w:sz w:val="20"/>
          <w:szCs w:val="20"/>
        </w:rPr>
        <w:t>Please leave a detailed message including your</w:t>
      </w:r>
      <w:r w:rsidRPr="008F4D3F">
        <w:rPr>
          <w:sz w:val="20"/>
          <w:szCs w:val="20"/>
          <w:u w:val="single" w:color="000000"/>
        </w:rPr>
        <w:t xml:space="preserve"> name, date of birth, name of medication, dosage, and</w:t>
      </w:r>
      <w:r w:rsidRPr="008F4D3F">
        <w:rPr>
          <w:sz w:val="20"/>
          <w:szCs w:val="20"/>
        </w:rPr>
        <w:t xml:space="preserve"> </w:t>
      </w:r>
      <w:r w:rsidRPr="008F4D3F">
        <w:rPr>
          <w:sz w:val="20"/>
          <w:szCs w:val="20"/>
          <w:u w:val="single" w:color="000000"/>
        </w:rPr>
        <w:t>pharmacy number and location</w:t>
      </w:r>
      <w:r w:rsidRPr="008F4D3F">
        <w:rPr>
          <w:sz w:val="20"/>
          <w:szCs w:val="20"/>
        </w:rPr>
        <w:t xml:space="preserve">. </w:t>
      </w:r>
      <w:r w:rsidR="004C6223">
        <w:rPr>
          <w:sz w:val="20"/>
          <w:szCs w:val="20"/>
        </w:rPr>
        <w:t xml:space="preserve">Or you can utilize our website at gardenpsych.com. </w:t>
      </w:r>
      <w:r w:rsidRPr="008F4D3F">
        <w:rPr>
          <w:sz w:val="20"/>
          <w:szCs w:val="20"/>
        </w:rPr>
        <w:t>Please expect a delay of at least 3 business days’ notice for refills. Please contact the pharmacy if you have not received confirmation by 7:00 pm on the 3</w:t>
      </w:r>
      <w:r w:rsidRPr="008F4D3F">
        <w:rPr>
          <w:sz w:val="20"/>
          <w:szCs w:val="20"/>
          <w:vertAlign w:val="superscript"/>
        </w:rPr>
        <w:t>rd</w:t>
      </w:r>
      <w:r w:rsidRPr="008F4D3F">
        <w:rPr>
          <w:sz w:val="20"/>
          <w:szCs w:val="20"/>
        </w:rPr>
        <w:t xml:space="preserve"> business day. Due to recent changes in NJ drug law, stimulant medication can only be refilled for a maximum of 3 months without a follow up appointment. Refills will not be done over the weekends, holidays or after 3:00 pm on Friday. Please ensure you have enough medication during these times.</w:t>
      </w:r>
      <w:r w:rsidR="004C6223">
        <w:rPr>
          <w:sz w:val="20"/>
          <w:szCs w:val="20"/>
        </w:rPr>
        <w:t xml:space="preserve"> </w:t>
      </w:r>
    </w:p>
    <w:p w14:paraId="2F2E6F7E" w14:textId="6AE51E2A" w:rsidR="00FA401E" w:rsidRPr="008F4D3F" w:rsidRDefault="00FA401E" w:rsidP="00FA401E">
      <w:pPr>
        <w:numPr>
          <w:ilvl w:val="0"/>
          <w:numId w:val="1"/>
        </w:numPr>
        <w:spacing w:after="25" w:line="249" w:lineRule="auto"/>
        <w:ind w:hanging="360"/>
        <w:rPr>
          <w:sz w:val="20"/>
          <w:szCs w:val="20"/>
        </w:rPr>
      </w:pPr>
      <w:r w:rsidRPr="008F4D3F">
        <w:rPr>
          <w:rFonts w:ascii="Calibri" w:eastAsia="Calibri" w:hAnsi="Calibri" w:cs="Calibri"/>
          <w:b/>
        </w:rPr>
        <w:t>Lost or Stolen Prescriptions</w:t>
      </w:r>
      <w:r w:rsidRPr="008F4D3F">
        <w:rPr>
          <w:sz w:val="20"/>
          <w:szCs w:val="20"/>
        </w:rPr>
        <w:t>: Any lost or stolen prescriptions will not be replaced or rewritten. This includes all benzodiazepines and stimulant drugs. NO EXCEPTIONS. If you miss or cancel an appointment, it is at the providers discretion to write a prescription for enough medication to last only until the next appointment.</w:t>
      </w:r>
    </w:p>
    <w:p w14:paraId="23780D7E" w14:textId="58F5DB26" w:rsidR="00FA401E" w:rsidRPr="008F4D3F" w:rsidRDefault="00FA401E" w:rsidP="00FA401E">
      <w:pPr>
        <w:numPr>
          <w:ilvl w:val="0"/>
          <w:numId w:val="1"/>
        </w:numPr>
        <w:spacing w:after="38" w:line="249" w:lineRule="auto"/>
        <w:ind w:hanging="360"/>
        <w:rPr>
          <w:sz w:val="20"/>
          <w:szCs w:val="20"/>
        </w:rPr>
      </w:pPr>
      <w:r w:rsidRPr="008F4D3F">
        <w:rPr>
          <w:rFonts w:ascii="Calibri" w:eastAsia="Calibri" w:hAnsi="Calibri" w:cs="Calibri"/>
          <w:b/>
        </w:rPr>
        <w:t>Medication Changes</w:t>
      </w:r>
      <w:r w:rsidRPr="008F4D3F">
        <w:rPr>
          <w:sz w:val="20"/>
          <w:szCs w:val="20"/>
        </w:rPr>
        <w:t>: Medication changes will only be addressed during scheduled appointment times. If you are having side effects or urgent issues with the medication you are taking, please call our office to schedule the next available appointment or office staff can send the doctor a confidential message.</w:t>
      </w:r>
    </w:p>
    <w:p w14:paraId="4FAA50A5" w14:textId="7120AD75" w:rsidR="00FA401E" w:rsidRPr="008F4D3F" w:rsidRDefault="00FA401E" w:rsidP="00FA401E">
      <w:pPr>
        <w:numPr>
          <w:ilvl w:val="0"/>
          <w:numId w:val="1"/>
        </w:numPr>
        <w:spacing w:after="39" w:line="249" w:lineRule="auto"/>
        <w:ind w:hanging="360"/>
        <w:rPr>
          <w:sz w:val="20"/>
          <w:szCs w:val="20"/>
        </w:rPr>
      </w:pPr>
      <w:r w:rsidRPr="008F4D3F">
        <w:rPr>
          <w:rFonts w:ascii="Calibri" w:eastAsia="Calibri" w:hAnsi="Calibri" w:cs="Calibri"/>
          <w:b/>
        </w:rPr>
        <w:t>Supply for Controlled Substances</w:t>
      </w:r>
      <w:r w:rsidRPr="008F4D3F">
        <w:rPr>
          <w:sz w:val="20"/>
          <w:szCs w:val="20"/>
        </w:rPr>
        <w:t xml:space="preserve">: Prescribers </w:t>
      </w:r>
      <w:r w:rsidR="004C6223">
        <w:rPr>
          <w:sz w:val="20"/>
          <w:szCs w:val="20"/>
        </w:rPr>
        <w:t>of Garden Psych</w:t>
      </w:r>
      <w:r w:rsidRPr="008F4D3F">
        <w:rPr>
          <w:sz w:val="20"/>
          <w:szCs w:val="20"/>
        </w:rPr>
        <w:t xml:space="preserve"> are unable to provide 90-day prescriptions for controlled substances such as stimulants and benzodiazepines.</w:t>
      </w:r>
    </w:p>
    <w:p w14:paraId="53E4BAC8" w14:textId="58084682" w:rsidR="00FA401E" w:rsidRPr="008F4D3F" w:rsidRDefault="00FA401E" w:rsidP="00FA401E">
      <w:pPr>
        <w:numPr>
          <w:ilvl w:val="0"/>
          <w:numId w:val="1"/>
        </w:numPr>
        <w:spacing w:after="29" w:line="249" w:lineRule="auto"/>
        <w:ind w:hanging="360"/>
        <w:rPr>
          <w:sz w:val="20"/>
          <w:szCs w:val="20"/>
        </w:rPr>
      </w:pPr>
      <w:r w:rsidRPr="008F4D3F">
        <w:rPr>
          <w:rFonts w:ascii="Calibri" w:eastAsia="Calibri" w:hAnsi="Calibri" w:cs="Calibri"/>
          <w:b/>
        </w:rPr>
        <w:t>Timeframe for Refills</w:t>
      </w:r>
      <w:r w:rsidRPr="008F4D3F">
        <w:rPr>
          <w:sz w:val="20"/>
          <w:szCs w:val="20"/>
        </w:rPr>
        <w:t>: If it has been 6 months or longer since your last appointment, you WILL need to be seen for a reassessment before medication will be prescribed</w:t>
      </w:r>
      <w:r w:rsidRPr="008F4D3F">
        <w:rPr>
          <w:rFonts w:ascii="Times New Roman" w:eastAsia="Times New Roman" w:hAnsi="Times New Roman" w:cs="Times New Roman"/>
          <w:sz w:val="20"/>
          <w:szCs w:val="20"/>
        </w:rPr>
        <w:t>.</w:t>
      </w:r>
    </w:p>
    <w:p w14:paraId="08DE79A1" w14:textId="612AC5CD" w:rsidR="00FA401E" w:rsidRPr="008F4D3F" w:rsidRDefault="00FA401E" w:rsidP="00FA401E">
      <w:pPr>
        <w:numPr>
          <w:ilvl w:val="0"/>
          <w:numId w:val="1"/>
        </w:numPr>
        <w:spacing w:after="4" w:line="249" w:lineRule="auto"/>
        <w:ind w:hanging="360"/>
        <w:rPr>
          <w:sz w:val="20"/>
          <w:szCs w:val="20"/>
        </w:rPr>
      </w:pPr>
      <w:r w:rsidRPr="008F4D3F">
        <w:rPr>
          <w:rFonts w:ascii="Calibri" w:eastAsia="Calibri" w:hAnsi="Calibri" w:cs="Calibri"/>
          <w:b/>
        </w:rPr>
        <w:t>Prior Authorization</w:t>
      </w:r>
      <w:r w:rsidRPr="008F4D3F">
        <w:rPr>
          <w:rFonts w:ascii="Times New Roman" w:eastAsia="Times New Roman" w:hAnsi="Times New Roman" w:cs="Times New Roman"/>
          <w:sz w:val="20"/>
          <w:szCs w:val="20"/>
        </w:rPr>
        <w:t xml:space="preserve">: </w:t>
      </w:r>
      <w:r w:rsidRPr="008F4D3F">
        <w:rPr>
          <w:sz w:val="20"/>
          <w:szCs w:val="20"/>
        </w:rPr>
        <w:t>Our office will assist you in obtaining a prior authorization for your medication if needed. You will be responsible for any copayments or deductibles per your insurance contract.</w:t>
      </w:r>
    </w:p>
    <w:p w14:paraId="25CB06FA" w14:textId="77777777" w:rsidR="004731F5" w:rsidRDefault="004731F5" w:rsidP="00817CA5">
      <w:pPr>
        <w:spacing w:after="142" w:line="258" w:lineRule="auto"/>
        <w:rPr>
          <w:rFonts w:ascii="Calibri" w:eastAsia="Calibri" w:hAnsi="Calibri" w:cs="Calibri"/>
          <w:b/>
        </w:rPr>
      </w:pPr>
    </w:p>
    <w:p w14:paraId="5CE0B196" w14:textId="1433E208" w:rsidR="00FA401E" w:rsidRPr="008F4D3F" w:rsidRDefault="00FA401E" w:rsidP="00817CA5">
      <w:pPr>
        <w:spacing w:after="142" w:line="258" w:lineRule="auto"/>
      </w:pPr>
      <w:r w:rsidRPr="008F4D3F">
        <w:rPr>
          <w:rFonts w:ascii="Calibri" w:eastAsia="Calibri" w:hAnsi="Calibri" w:cs="Calibri"/>
          <w:b/>
        </w:rPr>
        <w:t xml:space="preserve">Financial Policy </w:t>
      </w:r>
    </w:p>
    <w:p w14:paraId="7266FABA" w14:textId="2A62B3D3" w:rsidR="00FA401E" w:rsidRPr="008F4D3F" w:rsidRDefault="00FA401E" w:rsidP="000E2C88">
      <w:pPr>
        <w:rPr>
          <w:sz w:val="18"/>
          <w:szCs w:val="18"/>
        </w:rPr>
      </w:pPr>
      <w:r w:rsidRPr="008F4D3F">
        <w:rPr>
          <w:sz w:val="20"/>
          <w:szCs w:val="20"/>
        </w:rPr>
        <w:t xml:space="preserve">PAYMENTS ARE DUE AT THE TIME OF SERVICE UNLESS PAYMENT </w:t>
      </w:r>
      <w:r w:rsidR="000A225A" w:rsidRPr="008F4D3F">
        <w:rPr>
          <w:sz w:val="20"/>
          <w:szCs w:val="20"/>
        </w:rPr>
        <w:t>ARRANGEMENTS</w:t>
      </w:r>
      <w:r w:rsidRPr="008F4D3F">
        <w:rPr>
          <w:sz w:val="20"/>
          <w:szCs w:val="20"/>
        </w:rPr>
        <w:t xml:space="preserve"> HAVE BEEN REQUESTED AND APPROVED IN ADVANCE. YOU ARE EXPECTED TO PAY ACCORDING TO THE ARRANGEMENT.</w:t>
      </w:r>
    </w:p>
    <w:p w14:paraId="116D7E70" w14:textId="0A8C944F" w:rsidR="00F65347" w:rsidRPr="008F4D3F" w:rsidRDefault="00101BB3" w:rsidP="009E2D08">
      <w:pPr>
        <w:numPr>
          <w:ilvl w:val="1"/>
          <w:numId w:val="1"/>
        </w:numPr>
        <w:spacing w:after="4" w:line="249" w:lineRule="auto"/>
        <w:ind w:hanging="360"/>
        <w:rPr>
          <w:sz w:val="20"/>
          <w:szCs w:val="20"/>
        </w:rPr>
      </w:pPr>
      <w:r w:rsidRPr="008F4D3F">
        <w:rPr>
          <w:b/>
        </w:rPr>
        <w:t>Insurance</w:t>
      </w:r>
      <w:r w:rsidRPr="008F4D3F">
        <w:rPr>
          <w:sz w:val="20"/>
          <w:szCs w:val="20"/>
        </w:rPr>
        <w:t>: We</w:t>
      </w:r>
      <w:r w:rsidR="009E2D08">
        <w:rPr>
          <w:sz w:val="20"/>
          <w:szCs w:val="20"/>
        </w:rPr>
        <w:t xml:space="preserve"> do not</w:t>
      </w:r>
      <w:r w:rsidRPr="008F4D3F">
        <w:rPr>
          <w:sz w:val="20"/>
          <w:szCs w:val="20"/>
        </w:rPr>
        <w:t xml:space="preserve"> participate </w:t>
      </w:r>
      <w:r w:rsidR="009E2D08">
        <w:rPr>
          <w:sz w:val="20"/>
          <w:szCs w:val="20"/>
        </w:rPr>
        <w:t>with insurance and are out of network. Many insurance plans have out-of-network benefits. We can provide you a superbill, documenting services and payment, which you can submit to your insurance for reimbursement</w:t>
      </w:r>
    </w:p>
    <w:p w14:paraId="5F030763" w14:textId="16E83A7A" w:rsidR="00390CFF" w:rsidRPr="009E2D08" w:rsidRDefault="00101BB3" w:rsidP="009E2D08">
      <w:pPr>
        <w:numPr>
          <w:ilvl w:val="1"/>
          <w:numId w:val="1"/>
        </w:numPr>
        <w:spacing w:after="4" w:line="249" w:lineRule="auto"/>
        <w:ind w:hanging="360"/>
        <w:rPr>
          <w:sz w:val="20"/>
          <w:szCs w:val="20"/>
        </w:rPr>
      </w:pPr>
      <w:r w:rsidRPr="008F4D3F">
        <w:rPr>
          <w:b/>
        </w:rPr>
        <w:t>Failure to meet financial obligations</w:t>
      </w:r>
      <w:r w:rsidRPr="008F4D3F">
        <w:rPr>
          <w:sz w:val="20"/>
          <w:szCs w:val="20"/>
        </w:rPr>
        <w:t>: If you fail to meet your financial obligations in a timely manner, we reserve the right to discontinue care</w:t>
      </w:r>
      <w:r w:rsidR="009E2D08">
        <w:rPr>
          <w:sz w:val="20"/>
          <w:szCs w:val="20"/>
        </w:rPr>
        <w:t xml:space="preserve">. </w:t>
      </w:r>
      <w:r w:rsidRPr="008F4D3F">
        <w:rPr>
          <w:sz w:val="20"/>
          <w:szCs w:val="20"/>
        </w:rPr>
        <w:t>You are responsible for any interest, agency, and fees associated with collections.</w:t>
      </w:r>
    </w:p>
    <w:p w14:paraId="46233C4C" w14:textId="1E49E7D0" w:rsidR="00101BB3" w:rsidRPr="008F4D3F" w:rsidRDefault="00101BB3" w:rsidP="00AF445C">
      <w:pPr>
        <w:spacing w:before="240" w:line="249" w:lineRule="auto"/>
        <w:rPr>
          <w:b/>
        </w:rPr>
      </w:pPr>
      <w:r w:rsidRPr="008F4D3F">
        <w:rPr>
          <w:b/>
        </w:rPr>
        <w:t>Appointments Policy</w:t>
      </w:r>
    </w:p>
    <w:p w14:paraId="50CCFCC9" w14:textId="14C5C945" w:rsidR="00101BB3" w:rsidRPr="008F4D3F" w:rsidRDefault="00101BB3" w:rsidP="00101BB3">
      <w:pPr>
        <w:numPr>
          <w:ilvl w:val="0"/>
          <w:numId w:val="2"/>
        </w:numPr>
        <w:spacing w:after="4" w:line="249" w:lineRule="auto"/>
        <w:ind w:hanging="360"/>
        <w:rPr>
          <w:sz w:val="20"/>
          <w:szCs w:val="20"/>
        </w:rPr>
      </w:pPr>
      <w:r w:rsidRPr="008F4D3F">
        <w:rPr>
          <w:b/>
        </w:rPr>
        <w:t>Cancellations</w:t>
      </w:r>
      <w:r w:rsidRPr="008F4D3F">
        <w:rPr>
          <w:b/>
          <w:sz w:val="20"/>
          <w:szCs w:val="20"/>
        </w:rPr>
        <w:t>:</w:t>
      </w:r>
      <w:r w:rsidRPr="008F4D3F">
        <w:rPr>
          <w:sz w:val="20"/>
          <w:szCs w:val="20"/>
        </w:rPr>
        <w:t xml:space="preserve"> A minimum of </w:t>
      </w:r>
      <w:r w:rsidRPr="008F4D3F">
        <w:rPr>
          <w:b/>
          <w:sz w:val="20"/>
          <w:szCs w:val="20"/>
        </w:rPr>
        <w:t>2 business days</w:t>
      </w:r>
      <w:r w:rsidRPr="008F4D3F">
        <w:rPr>
          <w:sz w:val="20"/>
          <w:szCs w:val="20"/>
        </w:rPr>
        <w:t>’ notice must be given when cancelling your appointment to avoid a charge. This will allow us to reach someone on our waiting list and offer him or her the appointment time. Failure to give notice of at least 2 business days for cancellations will result in a charge</w:t>
      </w:r>
      <w:r w:rsidR="00AB1BE6">
        <w:rPr>
          <w:sz w:val="20"/>
          <w:szCs w:val="20"/>
        </w:rPr>
        <w:t xml:space="preserve"> of the full session. </w:t>
      </w:r>
      <w:r w:rsidRPr="008F4D3F">
        <w:rPr>
          <w:sz w:val="20"/>
          <w:szCs w:val="20"/>
        </w:rPr>
        <w:t xml:space="preserve">This is due </w:t>
      </w:r>
      <w:r w:rsidRPr="008F4D3F">
        <w:rPr>
          <w:sz w:val="20"/>
          <w:szCs w:val="20"/>
          <w:u w:val="single" w:color="000000"/>
        </w:rPr>
        <w:t xml:space="preserve">ON OR </w:t>
      </w:r>
      <w:r w:rsidRPr="008F4D3F">
        <w:rPr>
          <w:sz w:val="20"/>
          <w:szCs w:val="20"/>
          <w:u w:val="single" w:color="000000"/>
        </w:rPr>
        <w:lastRenderedPageBreak/>
        <w:t>BEFORE</w:t>
      </w:r>
      <w:r w:rsidRPr="008F4D3F">
        <w:rPr>
          <w:sz w:val="20"/>
          <w:szCs w:val="20"/>
        </w:rPr>
        <w:t xml:space="preserve"> your next appointment. </w:t>
      </w:r>
      <w:r w:rsidRPr="008F4D3F">
        <w:rPr>
          <w:b/>
          <w:sz w:val="20"/>
          <w:szCs w:val="20"/>
        </w:rPr>
        <w:t>We realize that emergencies do happen, but this allows us to meet the needs of all of our patients.</w:t>
      </w:r>
    </w:p>
    <w:p w14:paraId="630A884E" w14:textId="11736187" w:rsidR="00101BB3" w:rsidRPr="008F4D3F" w:rsidRDefault="00101BB3" w:rsidP="00101BB3">
      <w:pPr>
        <w:numPr>
          <w:ilvl w:val="0"/>
          <w:numId w:val="2"/>
        </w:numPr>
        <w:spacing w:after="4" w:line="249" w:lineRule="auto"/>
        <w:ind w:hanging="360"/>
        <w:rPr>
          <w:sz w:val="20"/>
          <w:szCs w:val="20"/>
        </w:rPr>
      </w:pPr>
      <w:r w:rsidRPr="008F4D3F">
        <w:rPr>
          <w:b/>
        </w:rPr>
        <w:t>New patients</w:t>
      </w:r>
      <w:r w:rsidRPr="008F4D3F">
        <w:rPr>
          <w:b/>
          <w:sz w:val="20"/>
          <w:szCs w:val="20"/>
        </w:rPr>
        <w:t xml:space="preserve">: </w:t>
      </w:r>
      <w:r w:rsidRPr="008F4D3F">
        <w:rPr>
          <w:sz w:val="20"/>
          <w:szCs w:val="20"/>
        </w:rPr>
        <w:t>For new patient evaluations, we ask you give 48-hour notice for cancelling. If you do not provide 48</w:t>
      </w:r>
      <w:r w:rsidR="00143DEF" w:rsidRPr="008F4D3F">
        <w:rPr>
          <w:sz w:val="20"/>
          <w:szCs w:val="20"/>
        </w:rPr>
        <w:t>-</w:t>
      </w:r>
      <w:r w:rsidRPr="008F4D3F">
        <w:rPr>
          <w:sz w:val="20"/>
          <w:szCs w:val="20"/>
        </w:rPr>
        <w:t>hour notice, we may choose to not reschedule your appointment.</w:t>
      </w:r>
    </w:p>
    <w:p w14:paraId="261BF7A6" w14:textId="186819F3" w:rsidR="00101BB3" w:rsidRPr="008F4D3F" w:rsidRDefault="00101BB3" w:rsidP="00101BB3">
      <w:pPr>
        <w:numPr>
          <w:ilvl w:val="0"/>
          <w:numId w:val="2"/>
        </w:numPr>
        <w:spacing w:after="4" w:line="249" w:lineRule="auto"/>
        <w:ind w:hanging="360"/>
        <w:rPr>
          <w:sz w:val="20"/>
          <w:szCs w:val="20"/>
        </w:rPr>
      </w:pPr>
      <w:r w:rsidRPr="008F4D3F">
        <w:rPr>
          <w:b/>
        </w:rPr>
        <w:t>Late Arrivals</w:t>
      </w:r>
      <w:r w:rsidRPr="008F4D3F">
        <w:rPr>
          <w:b/>
          <w:sz w:val="20"/>
          <w:szCs w:val="20"/>
        </w:rPr>
        <w:t xml:space="preserve">: </w:t>
      </w:r>
      <w:r w:rsidRPr="008F4D3F">
        <w:rPr>
          <w:sz w:val="20"/>
          <w:szCs w:val="20"/>
        </w:rPr>
        <w:t>If you arrive late your appointment may be cancelled and will need to either reschedule or be seen after other patients. Punctual arrivals will have priority.</w:t>
      </w:r>
    </w:p>
    <w:p w14:paraId="19F85095" w14:textId="4CAD3E9D" w:rsidR="00101BB3" w:rsidRPr="008F4D3F" w:rsidRDefault="00101BB3" w:rsidP="00101BB3">
      <w:pPr>
        <w:numPr>
          <w:ilvl w:val="0"/>
          <w:numId w:val="2"/>
        </w:numPr>
        <w:spacing w:after="4" w:line="249" w:lineRule="auto"/>
        <w:ind w:hanging="360"/>
        <w:rPr>
          <w:sz w:val="20"/>
          <w:szCs w:val="20"/>
        </w:rPr>
      </w:pPr>
      <w:r w:rsidRPr="008F4D3F">
        <w:rPr>
          <w:b/>
        </w:rPr>
        <w:t>Termination of Service</w:t>
      </w:r>
      <w:r w:rsidRPr="008F4D3F">
        <w:rPr>
          <w:b/>
          <w:sz w:val="20"/>
          <w:szCs w:val="20"/>
        </w:rPr>
        <w:t xml:space="preserve">: </w:t>
      </w:r>
      <w:r w:rsidRPr="008F4D3F">
        <w:rPr>
          <w:sz w:val="20"/>
          <w:szCs w:val="20"/>
        </w:rPr>
        <w:t>Multiple late cancellations, no-shows, and other forms of non-compliance with treatment may result in termination of service.</w:t>
      </w:r>
    </w:p>
    <w:p w14:paraId="3D3CB0D8" w14:textId="4D1AC1C3" w:rsidR="002A4C88" w:rsidRPr="008F4D3F" w:rsidRDefault="002A4C88" w:rsidP="002A4C88">
      <w:pPr>
        <w:numPr>
          <w:ilvl w:val="0"/>
          <w:numId w:val="2"/>
        </w:numPr>
        <w:spacing w:after="4" w:line="249" w:lineRule="auto"/>
        <w:ind w:hanging="360"/>
        <w:rPr>
          <w:sz w:val="20"/>
          <w:szCs w:val="20"/>
        </w:rPr>
      </w:pPr>
      <w:r w:rsidRPr="008F4D3F">
        <w:rPr>
          <w:b/>
        </w:rPr>
        <w:t>Reminder texts</w:t>
      </w:r>
      <w:r w:rsidRPr="008F4D3F">
        <w:rPr>
          <w:b/>
          <w:sz w:val="20"/>
          <w:szCs w:val="20"/>
        </w:rPr>
        <w:t xml:space="preserve">: </w:t>
      </w:r>
      <w:r w:rsidRPr="008F4D3F">
        <w:rPr>
          <w:sz w:val="20"/>
          <w:szCs w:val="20"/>
        </w:rPr>
        <w:t>As courtesy, we offer reminder texts about your upcoming appointment, typically two business days in advanced. Due to unforeseen circumstances, we are not always able to do so, but please remember that you are ultimately responsible for your scheduled appointments.</w:t>
      </w:r>
    </w:p>
    <w:p w14:paraId="1B2858DE" w14:textId="4D1A723A" w:rsidR="0023056A" w:rsidRPr="008F4D3F" w:rsidRDefault="002A4C88" w:rsidP="0052404A">
      <w:pPr>
        <w:numPr>
          <w:ilvl w:val="0"/>
          <w:numId w:val="2"/>
        </w:numPr>
        <w:spacing w:after="4" w:line="249" w:lineRule="auto"/>
        <w:ind w:hanging="360"/>
        <w:rPr>
          <w:sz w:val="20"/>
          <w:szCs w:val="20"/>
        </w:rPr>
      </w:pPr>
      <w:r w:rsidRPr="008F4D3F">
        <w:rPr>
          <w:b/>
        </w:rPr>
        <w:t>Wait policy</w:t>
      </w:r>
      <w:r w:rsidRPr="008F4D3F">
        <w:rPr>
          <w:b/>
          <w:sz w:val="20"/>
          <w:szCs w:val="20"/>
        </w:rPr>
        <w:t xml:space="preserve">: </w:t>
      </w:r>
      <w:r w:rsidRPr="008F4D3F">
        <w:rPr>
          <w:sz w:val="20"/>
          <w:szCs w:val="20"/>
        </w:rPr>
        <w:t>If you are waiting longer than an hour and a half past your scheduled appointment time, please</w:t>
      </w:r>
      <w:r w:rsidR="009E2D08">
        <w:rPr>
          <w:sz w:val="20"/>
          <w:szCs w:val="20"/>
        </w:rPr>
        <w:t xml:space="preserve"> call </w:t>
      </w:r>
      <w:proofErr w:type="gramStart"/>
      <w:r w:rsidR="009E2D08">
        <w:rPr>
          <w:sz w:val="20"/>
          <w:szCs w:val="20"/>
        </w:rPr>
        <w:t>our</w:t>
      </w:r>
      <w:proofErr w:type="gramEnd"/>
      <w:r w:rsidR="009E2D08">
        <w:rPr>
          <w:sz w:val="20"/>
          <w:szCs w:val="20"/>
        </w:rPr>
        <w:t xml:space="preserve"> </w:t>
      </w:r>
      <w:proofErr w:type="spellStart"/>
      <w:r w:rsidR="009E2D08">
        <w:rPr>
          <w:sz w:val="20"/>
          <w:szCs w:val="20"/>
        </w:rPr>
        <w:t>of</w:t>
      </w:r>
      <w:proofErr w:type="spellEnd"/>
      <w:r w:rsidR="009E2D08">
        <w:rPr>
          <w:sz w:val="20"/>
          <w:szCs w:val="20"/>
        </w:rPr>
        <w:t xml:space="preserve"> at </w:t>
      </w:r>
      <w:r w:rsidR="00D20766" w:rsidRPr="00D20766">
        <w:rPr>
          <w:sz w:val="20"/>
          <w:szCs w:val="20"/>
        </w:rPr>
        <w:t>609-601-4161</w:t>
      </w:r>
      <w:r w:rsidR="009E2D08">
        <w:rPr>
          <w:sz w:val="20"/>
          <w:szCs w:val="20"/>
        </w:rPr>
        <w:t xml:space="preserve"> and </w:t>
      </w:r>
      <w:r w:rsidRPr="008F4D3F">
        <w:rPr>
          <w:sz w:val="20"/>
          <w:szCs w:val="20"/>
        </w:rPr>
        <w:t xml:space="preserve">alert </w:t>
      </w:r>
      <w:r w:rsidR="009E2D08">
        <w:rPr>
          <w:sz w:val="20"/>
          <w:szCs w:val="20"/>
        </w:rPr>
        <w:t xml:space="preserve">our </w:t>
      </w:r>
      <w:r w:rsidRPr="008F4D3F">
        <w:rPr>
          <w:sz w:val="20"/>
          <w:szCs w:val="20"/>
        </w:rPr>
        <w:t>staff. We know that your time is important to you and we will assist you with needed refills and reschedule you for the next available appointment with your provider. Please be patient as patient</w:t>
      </w:r>
      <w:r w:rsidR="0052404A" w:rsidRPr="008F4D3F">
        <w:rPr>
          <w:sz w:val="20"/>
          <w:szCs w:val="20"/>
        </w:rPr>
        <w:t xml:space="preserve"> </w:t>
      </w:r>
      <w:r w:rsidRPr="008F4D3F">
        <w:rPr>
          <w:sz w:val="20"/>
          <w:szCs w:val="20"/>
        </w:rPr>
        <w:t>emergencies and crises do occur and cannot be accounted for ahead of time.</w:t>
      </w:r>
    </w:p>
    <w:p w14:paraId="42FEF122" w14:textId="6C24AD36" w:rsidR="002A4C88" w:rsidRPr="008F4D3F" w:rsidRDefault="002A4C88" w:rsidP="000C208D">
      <w:pPr>
        <w:spacing w:before="240" w:line="249" w:lineRule="auto"/>
        <w:ind w:firstLine="720"/>
        <w:rPr>
          <w:b/>
        </w:rPr>
      </w:pPr>
      <w:r w:rsidRPr="008F4D3F">
        <w:rPr>
          <w:b/>
        </w:rPr>
        <w:t xml:space="preserve">Form Completion </w:t>
      </w:r>
    </w:p>
    <w:p w14:paraId="49758B54" w14:textId="06E02373" w:rsidR="002A4C88" w:rsidRPr="008F4D3F" w:rsidRDefault="002A4C88" w:rsidP="00D27BBF">
      <w:pPr>
        <w:spacing w:after="170"/>
        <w:ind w:left="360" w:firstLine="360"/>
        <w:rPr>
          <w:sz w:val="20"/>
          <w:szCs w:val="20"/>
        </w:rPr>
      </w:pPr>
      <w:r w:rsidRPr="008F4D3F">
        <w:rPr>
          <w:sz w:val="20"/>
          <w:szCs w:val="20"/>
        </w:rPr>
        <w:t>Please allow 14 business days for requested form completions (letters, FMLA, Disabilities, etc.). No patient paperwork will be completed on the first patient visit.</w:t>
      </w:r>
    </w:p>
    <w:p w14:paraId="3D6EF786" w14:textId="49A27FDE" w:rsidR="002A4C88" w:rsidRPr="008F4D3F" w:rsidRDefault="002A4C88" w:rsidP="00CA3E7B">
      <w:pPr>
        <w:spacing w:after="171"/>
        <w:ind w:left="360"/>
        <w:rPr>
          <w:sz w:val="20"/>
          <w:szCs w:val="20"/>
        </w:rPr>
      </w:pPr>
      <w:r w:rsidRPr="008F4D3F">
        <w:rPr>
          <w:sz w:val="20"/>
          <w:szCs w:val="20"/>
        </w:rPr>
        <w:t>******IF YOU ARE EXPERIENCING ACUTE DISTRESS, SELF-HARM OR SUICIDAL THOUGHTS, CALL 911 OR GO TO YOUR NEAREST EMERGENCY ROOM!</w:t>
      </w:r>
    </w:p>
    <w:p w14:paraId="29E1179B" w14:textId="77777777" w:rsidR="00E71705" w:rsidRPr="008F4D3F" w:rsidRDefault="002A4C88" w:rsidP="00754F9B">
      <w:pPr>
        <w:spacing w:after="1" w:line="412" w:lineRule="auto"/>
        <w:ind w:right="1827" w:firstLine="360"/>
        <w:jc w:val="both"/>
        <w:rPr>
          <w:b/>
          <w:sz w:val="20"/>
          <w:szCs w:val="20"/>
        </w:rPr>
      </w:pPr>
      <w:r w:rsidRPr="008F4D3F">
        <w:rPr>
          <w:b/>
          <w:sz w:val="20"/>
          <w:szCs w:val="20"/>
        </w:rPr>
        <w:t>Please sign if you have read through, understand, and agree of all of our office policies and procedures.</w:t>
      </w:r>
    </w:p>
    <w:p w14:paraId="73BF5415" w14:textId="69A63542" w:rsidR="00E71705" w:rsidRDefault="00415123" w:rsidP="00754F9B">
      <w:pPr>
        <w:spacing w:after="1" w:line="412" w:lineRule="auto"/>
        <w:ind w:right="1827" w:firstLine="360"/>
        <w:jc w:val="both"/>
        <w:rPr>
          <w:b/>
          <w:sz w:val="20"/>
          <w:szCs w:val="20"/>
        </w:rPr>
      </w:pPr>
      <w:r>
        <w:rPr>
          <w:b/>
          <w:sz w:val="20"/>
          <w:szCs w:val="20"/>
        </w:rPr>
        <w:t xml:space="preserve">Parent/Gaudian </w:t>
      </w:r>
      <w:r w:rsidR="002A4C88" w:rsidRPr="008F4D3F">
        <w:rPr>
          <w:b/>
          <w:sz w:val="20"/>
          <w:szCs w:val="20"/>
        </w:rPr>
        <w:t>Signature</w:t>
      </w:r>
      <w:r>
        <w:rPr>
          <w:b/>
          <w:sz w:val="20"/>
          <w:szCs w:val="20"/>
        </w:rPr>
        <w:t xml:space="preserve"> </w:t>
      </w:r>
      <w:r w:rsidR="002A4C88" w:rsidRPr="008F4D3F">
        <w:rPr>
          <w:b/>
          <w:sz w:val="20"/>
          <w:szCs w:val="20"/>
        </w:rPr>
        <w:t>x________________________________   Date_____________________</w:t>
      </w:r>
    </w:p>
    <w:p w14:paraId="28560423" w14:textId="77777777" w:rsidR="00415123" w:rsidRPr="008F4D3F" w:rsidRDefault="00415123" w:rsidP="00754F9B">
      <w:pPr>
        <w:spacing w:after="1" w:line="412" w:lineRule="auto"/>
        <w:ind w:right="1827" w:firstLine="360"/>
        <w:jc w:val="both"/>
        <w:rPr>
          <w:b/>
          <w:sz w:val="20"/>
          <w:szCs w:val="20"/>
        </w:rPr>
      </w:pPr>
    </w:p>
    <w:p w14:paraId="651A99A2" w14:textId="6038446F" w:rsidR="002A4C88" w:rsidRDefault="00415123" w:rsidP="00754F9B">
      <w:pPr>
        <w:spacing w:after="1" w:line="412" w:lineRule="auto"/>
        <w:ind w:right="1827" w:firstLine="360"/>
        <w:jc w:val="both"/>
        <w:rPr>
          <w:b/>
          <w:sz w:val="20"/>
          <w:szCs w:val="20"/>
        </w:rPr>
      </w:pPr>
      <w:r>
        <w:rPr>
          <w:b/>
          <w:sz w:val="20"/>
          <w:szCs w:val="20"/>
        </w:rPr>
        <w:t xml:space="preserve">Parent/Gaudian </w:t>
      </w:r>
      <w:proofErr w:type="gramStart"/>
      <w:r w:rsidR="002A4C88" w:rsidRPr="008F4D3F">
        <w:rPr>
          <w:b/>
          <w:sz w:val="20"/>
          <w:szCs w:val="20"/>
        </w:rPr>
        <w:t>Name</w:t>
      </w:r>
      <w:r w:rsidR="002A4C88" w:rsidRPr="00415123">
        <w:rPr>
          <w:b/>
          <w:sz w:val="20"/>
          <w:szCs w:val="20"/>
        </w:rPr>
        <w:t xml:space="preserve">  </w:t>
      </w:r>
      <w:r w:rsidR="002A4C88" w:rsidRPr="008F4D3F">
        <w:rPr>
          <w:b/>
          <w:sz w:val="20"/>
          <w:szCs w:val="20"/>
        </w:rPr>
        <w:t>x</w:t>
      </w:r>
      <w:proofErr w:type="gramEnd"/>
      <w:r w:rsidR="002A4C88" w:rsidRPr="008F4D3F">
        <w:rPr>
          <w:b/>
          <w:sz w:val="20"/>
          <w:szCs w:val="20"/>
        </w:rPr>
        <w:t xml:space="preserve">______________________________________ </w:t>
      </w:r>
    </w:p>
    <w:p w14:paraId="4CB0BBC9" w14:textId="3320F067" w:rsidR="00DE538D" w:rsidRPr="008F4D3F" w:rsidRDefault="00DE538D" w:rsidP="002A4C88">
      <w:pPr>
        <w:spacing w:after="4" w:line="249" w:lineRule="auto"/>
        <w:rPr>
          <w:sz w:val="18"/>
          <w:szCs w:val="18"/>
        </w:rPr>
      </w:pPr>
    </w:p>
    <w:p w14:paraId="11B365DB" w14:textId="2A572C25" w:rsidR="00DE538D" w:rsidRPr="008F4D3F" w:rsidRDefault="00DE538D" w:rsidP="002A4C88">
      <w:pPr>
        <w:spacing w:after="4" w:line="249" w:lineRule="auto"/>
        <w:rPr>
          <w:sz w:val="18"/>
          <w:szCs w:val="18"/>
        </w:rPr>
      </w:pPr>
    </w:p>
    <w:p w14:paraId="6D455A03" w14:textId="7806B778" w:rsidR="00DE538D" w:rsidRDefault="00DE538D" w:rsidP="002A4C88">
      <w:pPr>
        <w:spacing w:after="4" w:line="249" w:lineRule="auto"/>
        <w:rPr>
          <w:sz w:val="18"/>
          <w:szCs w:val="18"/>
        </w:rPr>
      </w:pPr>
    </w:p>
    <w:p w14:paraId="34B9802A" w14:textId="4B76919D" w:rsidR="00BE031B" w:rsidRDefault="00BE031B" w:rsidP="002A4C88">
      <w:pPr>
        <w:spacing w:after="4" w:line="249" w:lineRule="auto"/>
        <w:rPr>
          <w:sz w:val="18"/>
          <w:szCs w:val="18"/>
        </w:rPr>
      </w:pPr>
    </w:p>
    <w:p w14:paraId="1EBD2362" w14:textId="590316EE" w:rsidR="00BE031B" w:rsidRDefault="00BE031B" w:rsidP="002A4C88">
      <w:pPr>
        <w:spacing w:after="4" w:line="249" w:lineRule="auto"/>
        <w:rPr>
          <w:sz w:val="18"/>
          <w:szCs w:val="18"/>
        </w:rPr>
      </w:pPr>
    </w:p>
    <w:p w14:paraId="6693885E" w14:textId="44E36B2B" w:rsidR="00BE031B" w:rsidRDefault="00BE031B" w:rsidP="002A4C88">
      <w:pPr>
        <w:spacing w:after="4" w:line="249" w:lineRule="auto"/>
        <w:rPr>
          <w:sz w:val="18"/>
          <w:szCs w:val="18"/>
        </w:rPr>
      </w:pPr>
    </w:p>
    <w:p w14:paraId="63933579" w14:textId="21774F88" w:rsidR="00BE031B" w:rsidRDefault="00BE031B" w:rsidP="002A4C88">
      <w:pPr>
        <w:spacing w:after="4" w:line="249" w:lineRule="auto"/>
        <w:rPr>
          <w:sz w:val="18"/>
          <w:szCs w:val="18"/>
        </w:rPr>
      </w:pPr>
    </w:p>
    <w:p w14:paraId="7932CF72" w14:textId="2D4D4DB7" w:rsidR="00BE031B" w:rsidRDefault="00BE031B" w:rsidP="002A4C88">
      <w:pPr>
        <w:spacing w:after="4" w:line="249" w:lineRule="auto"/>
        <w:rPr>
          <w:sz w:val="18"/>
          <w:szCs w:val="18"/>
        </w:rPr>
      </w:pPr>
    </w:p>
    <w:p w14:paraId="09AB1E5B" w14:textId="04B8375E" w:rsidR="00BE031B" w:rsidRDefault="00BE031B" w:rsidP="002A4C88">
      <w:pPr>
        <w:spacing w:after="4" w:line="249" w:lineRule="auto"/>
        <w:rPr>
          <w:sz w:val="18"/>
          <w:szCs w:val="18"/>
        </w:rPr>
      </w:pPr>
    </w:p>
    <w:p w14:paraId="2A30CE5E" w14:textId="2D69AEFC" w:rsidR="00BE031B" w:rsidRDefault="00BE031B" w:rsidP="002A4C88">
      <w:pPr>
        <w:spacing w:after="4" w:line="249" w:lineRule="auto"/>
        <w:rPr>
          <w:sz w:val="18"/>
          <w:szCs w:val="18"/>
        </w:rPr>
      </w:pPr>
    </w:p>
    <w:p w14:paraId="4A6AD449" w14:textId="7F5ECD15" w:rsidR="00BE031B" w:rsidRDefault="00BE031B" w:rsidP="002A4C88">
      <w:pPr>
        <w:spacing w:after="4" w:line="249" w:lineRule="auto"/>
        <w:rPr>
          <w:sz w:val="18"/>
          <w:szCs w:val="18"/>
        </w:rPr>
      </w:pPr>
    </w:p>
    <w:p w14:paraId="72EE934A" w14:textId="4595770B" w:rsidR="00BE031B" w:rsidRDefault="00BE031B" w:rsidP="002A4C88">
      <w:pPr>
        <w:spacing w:after="4" w:line="249" w:lineRule="auto"/>
        <w:rPr>
          <w:sz w:val="18"/>
          <w:szCs w:val="18"/>
        </w:rPr>
      </w:pPr>
    </w:p>
    <w:p w14:paraId="1204AFE6" w14:textId="58DCC84B" w:rsidR="00BE031B" w:rsidRDefault="00BE031B" w:rsidP="002A4C88">
      <w:pPr>
        <w:spacing w:after="4" w:line="249" w:lineRule="auto"/>
        <w:rPr>
          <w:sz w:val="18"/>
          <w:szCs w:val="18"/>
        </w:rPr>
      </w:pPr>
    </w:p>
    <w:p w14:paraId="28FCD8DD" w14:textId="0718542E" w:rsidR="00BE031B" w:rsidRDefault="00BE031B" w:rsidP="002A4C88">
      <w:pPr>
        <w:spacing w:after="4" w:line="249" w:lineRule="auto"/>
        <w:rPr>
          <w:sz w:val="18"/>
          <w:szCs w:val="18"/>
        </w:rPr>
      </w:pPr>
    </w:p>
    <w:p w14:paraId="4B621D89" w14:textId="0E13ECC9" w:rsidR="00BE031B" w:rsidRDefault="00BE031B" w:rsidP="002A4C88">
      <w:pPr>
        <w:spacing w:after="4" w:line="249" w:lineRule="auto"/>
        <w:rPr>
          <w:sz w:val="18"/>
          <w:szCs w:val="18"/>
        </w:rPr>
      </w:pPr>
    </w:p>
    <w:p w14:paraId="2D6F9098" w14:textId="2C0AEC30" w:rsidR="00BE031B" w:rsidRDefault="00BE031B" w:rsidP="002A4C88">
      <w:pPr>
        <w:spacing w:after="4" w:line="249" w:lineRule="auto"/>
        <w:rPr>
          <w:sz w:val="18"/>
          <w:szCs w:val="18"/>
        </w:rPr>
      </w:pPr>
    </w:p>
    <w:p w14:paraId="3A13C687" w14:textId="23B401C3" w:rsidR="00BE031B" w:rsidRDefault="00BE031B" w:rsidP="002A4C88">
      <w:pPr>
        <w:spacing w:after="4" w:line="249" w:lineRule="auto"/>
        <w:rPr>
          <w:sz w:val="18"/>
          <w:szCs w:val="18"/>
        </w:rPr>
      </w:pPr>
    </w:p>
    <w:p w14:paraId="4BB44BB7" w14:textId="77777777" w:rsidR="00BE031B" w:rsidRPr="008F4D3F" w:rsidRDefault="00BE031B" w:rsidP="002A4C88">
      <w:pPr>
        <w:spacing w:after="4" w:line="249" w:lineRule="auto"/>
        <w:rPr>
          <w:sz w:val="18"/>
          <w:szCs w:val="18"/>
        </w:rPr>
      </w:pPr>
    </w:p>
    <w:p w14:paraId="4B772FC8" w14:textId="3670F65B" w:rsidR="00DE538D" w:rsidRPr="008F4D3F" w:rsidRDefault="00DE538D" w:rsidP="002A4C88">
      <w:pPr>
        <w:spacing w:after="4" w:line="249" w:lineRule="auto"/>
        <w:rPr>
          <w:sz w:val="18"/>
          <w:szCs w:val="18"/>
        </w:rPr>
      </w:pPr>
    </w:p>
    <w:p w14:paraId="26A7CDB6" w14:textId="0E8B91FE" w:rsidR="00DE538D" w:rsidRPr="008F4D3F" w:rsidRDefault="00DE538D" w:rsidP="002A4C88">
      <w:pPr>
        <w:spacing w:after="4" w:line="249" w:lineRule="auto"/>
        <w:rPr>
          <w:sz w:val="18"/>
          <w:szCs w:val="18"/>
        </w:rPr>
      </w:pPr>
    </w:p>
    <w:p w14:paraId="783576FB" w14:textId="77777777" w:rsidR="00A36600" w:rsidRPr="008F4D3F" w:rsidRDefault="00A36600" w:rsidP="00A36600">
      <w:pPr>
        <w:jc w:val="center"/>
        <w:rPr>
          <w:b/>
          <w:bCs/>
          <w:u w:val="single"/>
        </w:rPr>
      </w:pPr>
      <w:r w:rsidRPr="008F4D3F">
        <w:rPr>
          <w:b/>
          <w:bCs/>
          <w:u w:val="single"/>
        </w:rPr>
        <w:lastRenderedPageBreak/>
        <w:t>Notice of Privacy Practices</w:t>
      </w:r>
    </w:p>
    <w:p w14:paraId="6A23B739" w14:textId="77777777" w:rsidR="00F721FC" w:rsidRPr="008F4D3F" w:rsidRDefault="00A36600" w:rsidP="00F721FC">
      <w:pPr>
        <w:spacing w:after="183" w:line="255" w:lineRule="auto"/>
        <w:ind w:left="11" w:right="-180"/>
        <w:jc w:val="center"/>
        <w:rPr>
          <w:sz w:val="20"/>
          <w:szCs w:val="20"/>
        </w:rPr>
      </w:pPr>
      <w:r w:rsidRPr="008F4D3F">
        <w:rPr>
          <w:sz w:val="20"/>
          <w:szCs w:val="20"/>
        </w:rPr>
        <w:t>This notice describes how medical information about you may be used and disclosed and how you can get access to this information.</w:t>
      </w:r>
      <w:r w:rsidR="002A778B" w:rsidRPr="008F4D3F">
        <w:rPr>
          <w:sz w:val="20"/>
          <w:szCs w:val="20"/>
        </w:rPr>
        <w:br/>
      </w:r>
      <w:r w:rsidRPr="008F4D3F">
        <w:rPr>
          <w:sz w:val="20"/>
          <w:szCs w:val="20"/>
        </w:rPr>
        <w:t>Please review it carefully.</w:t>
      </w:r>
    </w:p>
    <w:p w14:paraId="0A7AA1CC" w14:textId="77777777" w:rsidR="00574C6A" w:rsidRPr="008F4D3F" w:rsidRDefault="00A36600" w:rsidP="00574C6A">
      <w:pPr>
        <w:spacing w:after="183" w:line="255" w:lineRule="auto"/>
        <w:ind w:left="11" w:right="-180"/>
        <w:jc w:val="center"/>
        <w:rPr>
          <w:sz w:val="20"/>
          <w:szCs w:val="20"/>
        </w:rPr>
      </w:pPr>
      <w:r w:rsidRPr="008F4D3F">
        <w:rPr>
          <w:sz w:val="20"/>
          <w:szCs w:val="20"/>
        </w:rPr>
        <w:t>We care about our patients and strive to protect the confidentiality of your medical information at this practice. New federal legislation requires that we issue this official notice of our privacy practices. You have the right to the confidentiality of your medical information, and this practice is required by the law to maintain the privacy of that information.</w:t>
      </w:r>
    </w:p>
    <w:p w14:paraId="0A11DAA9" w14:textId="77777777" w:rsidR="00A36600" w:rsidRPr="008F4D3F" w:rsidRDefault="00A36600" w:rsidP="00A36600">
      <w:pPr>
        <w:jc w:val="center"/>
        <w:rPr>
          <w:b/>
          <w:bCs/>
          <w:u w:val="single"/>
        </w:rPr>
      </w:pPr>
      <w:r w:rsidRPr="008F4D3F">
        <w:rPr>
          <w:b/>
          <w:bCs/>
          <w:u w:val="single"/>
        </w:rPr>
        <w:t xml:space="preserve">How We May Use and Disclose Medical Information About You </w:t>
      </w:r>
    </w:p>
    <w:p w14:paraId="69FE459B" w14:textId="77777777" w:rsidR="00A36600" w:rsidRPr="003D785C" w:rsidRDefault="00A36600" w:rsidP="00A36600">
      <w:pPr>
        <w:spacing w:after="183" w:line="255" w:lineRule="auto"/>
        <w:ind w:left="11" w:right="1"/>
        <w:jc w:val="center"/>
        <w:rPr>
          <w:sz w:val="20"/>
          <w:szCs w:val="20"/>
        </w:rPr>
      </w:pPr>
      <w:r w:rsidRPr="003D785C">
        <w:rPr>
          <w:sz w:val="20"/>
          <w:szCs w:val="20"/>
        </w:rPr>
        <w:t xml:space="preserve">The following categories describe different ways that we may use and disclose medical information without your specific consent or authorization. Examples provided for each category of uses or disclosures. Not all possible uses or disclosures are listed. </w:t>
      </w:r>
    </w:p>
    <w:p w14:paraId="2D443F1F" w14:textId="2B265E2E" w:rsidR="003D785C" w:rsidRPr="003D785C" w:rsidRDefault="003D785C" w:rsidP="003D785C">
      <w:pPr>
        <w:spacing w:after="4" w:line="249" w:lineRule="auto"/>
        <w:rPr>
          <w:bCs/>
          <w:sz w:val="20"/>
          <w:szCs w:val="20"/>
        </w:rPr>
      </w:pPr>
      <w:r w:rsidRPr="003D785C">
        <w:rPr>
          <w:bCs/>
          <w:sz w:val="20"/>
          <w:szCs w:val="20"/>
        </w:rPr>
        <w:t>We may disclose your medical information for the purposes of t</w:t>
      </w:r>
      <w:r w:rsidR="00A36600" w:rsidRPr="003D785C">
        <w:rPr>
          <w:bCs/>
          <w:sz w:val="20"/>
          <w:szCs w:val="20"/>
        </w:rPr>
        <w:t>reatment</w:t>
      </w:r>
      <w:r w:rsidRPr="003D785C">
        <w:rPr>
          <w:bCs/>
          <w:sz w:val="20"/>
          <w:szCs w:val="20"/>
        </w:rPr>
        <w:t>, payment and heath care operations.</w:t>
      </w:r>
    </w:p>
    <w:p w14:paraId="4BF17A7C" w14:textId="2E364D6C" w:rsidR="00A36600" w:rsidRPr="003D785C" w:rsidRDefault="00A36600" w:rsidP="003D785C">
      <w:pPr>
        <w:spacing w:after="4" w:line="249" w:lineRule="auto"/>
        <w:ind w:left="720"/>
        <w:rPr>
          <w:bCs/>
          <w:sz w:val="20"/>
          <w:szCs w:val="20"/>
        </w:rPr>
      </w:pPr>
    </w:p>
    <w:p w14:paraId="585B3461" w14:textId="352A70DB" w:rsidR="003D785C" w:rsidRDefault="00A36600" w:rsidP="003D785C">
      <w:pPr>
        <w:spacing w:after="162" w:line="258" w:lineRule="auto"/>
        <w:ind w:left="-5"/>
        <w:rPr>
          <w:bCs/>
          <w:sz w:val="20"/>
          <w:szCs w:val="20"/>
        </w:rPr>
      </w:pPr>
      <w:r w:rsidRPr="003D785C">
        <w:rPr>
          <w:bCs/>
          <w:sz w:val="20"/>
          <w:szCs w:val="20"/>
        </w:rPr>
        <w:t>We may contact you to provide appointment reminders or information about treatment alternatives or other health related benefits and services that may be of interest to you.</w:t>
      </w:r>
    </w:p>
    <w:p w14:paraId="4A5A9268" w14:textId="68EFF371" w:rsidR="00A36600" w:rsidRPr="008F4D3F" w:rsidRDefault="00A36600" w:rsidP="00A36600">
      <w:pPr>
        <w:jc w:val="center"/>
        <w:rPr>
          <w:b/>
          <w:bCs/>
          <w:u w:val="single"/>
        </w:rPr>
      </w:pPr>
      <w:r w:rsidRPr="008F4D3F">
        <w:rPr>
          <w:b/>
          <w:bCs/>
          <w:u w:val="single"/>
        </w:rPr>
        <w:t>Disclosure and Changes to Your Medical Information</w:t>
      </w:r>
    </w:p>
    <w:p w14:paraId="0FAF853D" w14:textId="195EF5A5" w:rsidR="00A36600" w:rsidRPr="008F4D3F" w:rsidRDefault="00A36600" w:rsidP="00A36600">
      <w:pPr>
        <w:spacing w:after="183" w:line="255" w:lineRule="auto"/>
        <w:ind w:left="11" w:right="1"/>
        <w:jc w:val="center"/>
        <w:rPr>
          <w:sz w:val="20"/>
          <w:szCs w:val="20"/>
        </w:rPr>
      </w:pPr>
      <w:r w:rsidRPr="008F4D3F">
        <w:rPr>
          <w:b/>
          <w:sz w:val="20"/>
          <w:szCs w:val="20"/>
        </w:rPr>
        <w:t>Right to Request Restrictions</w:t>
      </w:r>
      <w:r w:rsidRPr="008F4D3F">
        <w:rPr>
          <w:sz w:val="20"/>
          <w:szCs w:val="20"/>
        </w:rPr>
        <w:t>: You have the right to request restriction or limitation on the medical information</w:t>
      </w:r>
      <w:r w:rsidR="003D785C">
        <w:rPr>
          <w:sz w:val="20"/>
          <w:szCs w:val="20"/>
        </w:rPr>
        <w:t xml:space="preserve">. </w:t>
      </w:r>
      <w:r w:rsidRPr="008F4D3F">
        <w:rPr>
          <w:sz w:val="20"/>
          <w:szCs w:val="20"/>
        </w:rPr>
        <w:t>To request restrictions, you must submit your request in writing. In your request, you must tell us what information you want to limit.</w:t>
      </w:r>
    </w:p>
    <w:p w14:paraId="6CE06322" w14:textId="77777777" w:rsidR="00A36600" w:rsidRPr="008F4D3F" w:rsidRDefault="00A36600" w:rsidP="00A36600">
      <w:pPr>
        <w:jc w:val="center"/>
        <w:rPr>
          <w:b/>
          <w:bCs/>
          <w:sz w:val="20"/>
          <w:szCs w:val="20"/>
          <w:u w:val="single"/>
        </w:rPr>
      </w:pPr>
      <w:r w:rsidRPr="008F4D3F">
        <w:rPr>
          <w:b/>
          <w:bCs/>
          <w:sz w:val="20"/>
          <w:szCs w:val="20"/>
          <w:u w:val="single"/>
        </w:rPr>
        <w:t xml:space="preserve">Changes to This Notice </w:t>
      </w:r>
    </w:p>
    <w:p w14:paraId="7747F8B3" w14:textId="577DEE9A" w:rsidR="00A36600" w:rsidRDefault="00A36600" w:rsidP="00A36600">
      <w:pPr>
        <w:spacing w:after="183" w:line="255" w:lineRule="auto"/>
        <w:ind w:left="11" w:right="-16"/>
        <w:jc w:val="center"/>
        <w:rPr>
          <w:sz w:val="20"/>
          <w:szCs w:val="20"/>
        </w:rPr>
      </w:pPr>
      <w:r w:rsidRPr="008F4D3F">
        <w:rPr>
          <w:sz w:val="20"/>
          <w:szCs w:val="20"/>
        </w:rPr>
        <w:t xml:space="preserve">We reserve the right to change this notice. We reserve the right to make the revised or changed notice effective for medical information we already have about you as well as any information we receive in the future. </w:t>
      </w:r>
    </w:p>
    <w:p w14:paraId="1F1CD3DB" w14:textId="77777777" w:rsidR="00A36600" w:rsidRPr="008F4D3F" w:rsidRDefault="00A36600" w:rsidP="00A36600">
      <w:pPr>
        <w:ind w:left="16" w:right="1"/>
        <w:jc w:val="center"/>
      </w:pPr>
      <w:r w:rsidRPr="008F4D3F">
        <w:rPr>
          <w:b/>
        </w:rPr>
        <w:t xml:space="preserve">CONSENT FOR TREATMENT </w:t>
      </w:r>
    </w:p>
    <w:p w14:paraId="2FF83088" w14:textId="3056B7D5" w:rsidR="00A36600" w:rsidRPr="008F4D3F" w:rsidRDefault="00A36600" w:rsidP="00F26720">
      <w:pPr>
        <w:spacing w:after="2" w:line="382" w:lineRule="auto"/>
        <w:rPr>
          <w:sz w:val="20"/>
          <w:szCs w:val="20"/>
        </w:rPr>
      </w:pPr>
      <w:r w:rsidRPr="008F4D3F">
        <w:rPr>
          <w:sz w:val="20"/>
          <w:szCs w:val="20"/>
        </w:rPr>
        <w:t>The undersigned patient or responsible party (parent, legal guardian or conservator) consents to, and</w:t>
      </w:r>
      <w:r w:rsidR="003D785C">
        <w:rPr>
          <w:sz w:val="20"/>
          <w:szCs w:val="20"/>
        </w:rPr>
        <w:t xml:space="preserve"> </w:t>
      </w:r>
      <w:r w:rsidRPr="008F4D3F">
        <w:rPr>
          <w:sz w:val="20"/>
          <w:szCs w:val="20"/>
        </w:rPr>
        <w:t xml:space="preserve">authorizes services, by Dr. </w:t>
      </w:r>
      <w:r w:rsidR="009E2D08">
        <w:rPr>
          <w:sz w:val="20"/>
          <w:szCs w:val="20"/>
        </w:rPr>
        <w:t>Hasan Memon</w:t>
      </w:r>
      <w:r w:rsidR="00CB1337">
        <w:rPr>
          <w:sz w:val="20"/>
          <w:szCs w:val="20"/>
        </w:rPr>
        <w:t>, MD</w:t>
      </w:r>
      <w:r w:rsidRPr="008F4D3F">
        <w:rPr>
          <w:sz w:val="20"/>
          <w:szCs w:val="20"/>
        </w:rPr>
        <w:t xml:space="preserve"> and employees of</w:t>
      </w:r>
      <w:r w:rsidR="00EB306F">
        <w:rPr>
          <w:sz w:val="20"/>
          <w:szCs w:val="20"/>
        </w:rPr>
        <w:t xml:space="preserve"> at Garden Psych and</w:t>
      </w:r>
      <w:r w:rsidRPr="008F4D3F">
        <w:rPr>
          <w:sz w:val="20"/>
          <w:szCs w:val="20"/>
        </w:rPr>
        <w:t xml:space="preserve"> </w:t>
      </w:r>
      <w:proofErr w:type="spellStart"/>
      <w:r w:rsidR="00EB306F">
        <w:rPr>
          <w:sz w:val="20"/>
          <w:szCs w:val="20"/>
        </w:rPr>
        <w:t>Psychiatronics</w:t>
      </w:r>
      <w:proofErr w:type="spellEnd"/>
      <w:r w:rsidR="009E2D08">
        <w:rPr>
          <w:sz w:val="20"/>
          <w:szCs w:val="20"/>
        </w:rPr>
        <w:t>, LLC</w:t>
      </w:r>
      <w:r w:rsidRPr="008F4D3F">
        <w:rPr>
          <w:sz w:val="20"/>
          <w:szCs w:val="20"/>
        </w:rPr>
        <w:t>.</w:t>
      </w:r>
      <w:r w:rsidR="003D785C">
        <w:rPr>
          <w:sz w:val="20"/>
          <w:szCs w:val="20"/>
        </w:rPr>
        <w:t xml:space="preserve"> </w:t>
      </w:r>
      <w:proofErr w:type="gramStart"/>
      <w:r w:rsidRPr="008F4D3F">
        <w:rPr>
          <w:sz w:val="20"/>
          <w:szCs w:val="20"/>
        </w:rPr>
        <w:t>These  services</w:t>
      </w:r>
      <w:proofErr w:type="gramEnd"/>
      <w:r w:rsidRPr="008F4D3F">
        <w:rPr>
          <w:sz w:val="20"/>
          <w:szCs w:val="20"/>
        </w:rPr>
        <w:t xml:space="preserve"> may include psychotherapy, medication therapy, laboratory tests, diagnostic procedures and other</w:t>
      </w:r>
      <w:r w:rsidR="003D785C">
        <w:rPr>
          <w:sz w:val="20"/>
          <w:szCs w:val="20"/>
        </w:rPr>
        <w:t xml:space="preserve"> </w:t>
      </w:r>
      <w:r w:rsidRPr="008F4D3F">
        <w:rPr>
          <w:sz w:val="20"/>
          <w:szCs w:val="20"/>
        </w:rPr>
        <w:t>appropriate alternative therapies.</w:t>
      </w:r>
    </w:p>
    <w:p w14:paraId="5F6A9F2E" w14:textId="76435432" w:rsidR="00A36600" w:rsidRPr="008F4D3F" w:rsidRDefault="00A36600" w:rsidP="00F26720">
      <w:pPr>
        <w:spacing w:after="137"/>
        <w:rPr>
          <w:sz w:val="20"/>
          <w:szCs w:val="20"/>
        </w:rPr>
      </w:pPr>
      <w:r w:rsidRPr="008F4D3F">
        <w:rPr>
          <w:sz w:val="20"/>
          <w:szCs w:val="20"/>
        </w:rPr>
        <w:t>The undersigned understands that he/she has the right to:</w:t>
      </w:r>
    </w:p>
    <w:p w14:paraId="18699662" w14:textId="77777777" w:rsidR="00A36600" w:rsidRPr="008F4D3F" w:rsidRDefault="00A36600" w:rsidP="00A36600">
      <w:pPr>
        <w:numPr>
          <w:ilvl w:val="0"/>
          <w:numId w:val="4"/>
        </w:numPr>
        <w:spacing w:after="2"/>
        <w:ind w:hanging="720"/>
        <w:rPr>
          <w:sz w:val="20"/>
          <w:szCs w:val="20"/>
        </w:rPr>
      </w:pPr>
      <w:r w:rsidRPr="008F4D3F">
        <w:rPr>
          <w:sz w:val="20"/>
          <w:szCs w:val="20"/>
        </w:rPr>
        <w:t xml:space="preserve">Be informed of and participate in the selection of treatment modalities. </w:t>
      </w:r>
    </w:p>
    <w:p w14:paraId="25BAEBF2" w14:textId="77777777" w:rsidR="00A36600" w:rsidRPr="008F4D3F" w:rsidRDefault="00A36600" w:rsidP="00A36600">
      <w:pPr>
        <w:numPr>
          <w:ilvl w:val="0"/>
          <w:numId w:val="4"/>
        </w:numPr>
        <w:spacing w:after="2"/>
        <w:ind w:hanging="720"/>
        <w:rPr>
          <w:sz w:val="20"/>
          <w:szCs w:val="20"/>
        </w:rPr>
      </w:pPr>
      <w:r w:rsidRPr="008F4D3F">
        <w:rPr>
          <w:sz w:val="20"/>
          <w:szCs w:val="20"/>
        </w:rPr>
        <w:t xml:space="preserve">Receive a copy of this consent. </w:t>
      </w:r>
    </w:p>
    <w:p w14:paraId="0EFA5B30" w14:textId="77777777" w:rsidR="00A36600" w:rsidRPr="008F4D3F" w:rsidRDefault="00A36600" w:rsidP="00A36600">
      <w:pPr>
        <w:numPr>
          <w:ilvl w:val="0"/>
          <w:numId w:val="4"/>
        </w:numPr>
        <w:spacing w:after="2"/>
        <w:ind w:hanging="720"/>
        <w:rPr>
          <w:sz w:val="20"/>
          <w:szCs w:val="20"/>
        </w:rPr>
      </w:pPr>
      <w:r w:rsidRPr="008F4D3F">
        <w:rPr>
          <w:sz w:val="20"/>
          <w:szCs w:val="20"/>
        </w:rPr>
        <w:t xml:space="preserve">Withdraw this consent at any time. </w:t>
      </w:r>
    </w:p>
    <w:p w14:paraId="358903B9" w14:textId="77777777" w:rsidR="00A36600" w:rsidRPr="008F4D3F" w:rsidRDefault="00A36600" w:rsidP="00A36600">
      <w:pPr>
        <w:spacing w:after="137"/>
        <w:rPr>
          <w:sz w:val="20"/>
          <w:szCs w:val="20"/>
        </w:rPr>
      </w:pPr>
      <w:r w:rsidRPr="008F4D3F">
        <w:rPr>
          <w:sz w:val="20"/>
          <w:szCs w:val="20"/>
        </w:rPr>
        <w:t xml:space="preserve"> </w:t>
      </w:r>
    </w:p>
    <w:p w14:paraId="6460AE64" w14:textId="10020A03" w:rsidR="00A36600" w:rsidRPr="008F4D3F" w:rsidRDefault="00A36600" w:rsidP="00A36600">
      <w:pPr>
        <w:spacing w:after="158" w:line="258" w:lineRule="auto"/>
        <w:ind w:left="-5"/>
        <w:jc w:val="both"/>
        <w:rPr>
          <w:sz w:val="20"/>
          <w:szCs w:val="20"/>
        </w:rPr>
      </w:pPr>
      <w:r w:rsidRPr="008F4D3F">
        <w:rPr>
          <w:b/>
          <w:sz w:val="20"/>
          <w:szCs w:val="20"/>
        </w:rPr>
        <w:t>I have read, understand and agree to all the statements in this notice. I understand how my medical information may be used and the purpose of its use.</w:t>
      </w:r>
    </w:p>
    <w:p w14:paraId="6C0F1887" w14:textId="3946D4B4" w:rsidR="00A36600" w:rsidRPr="008F4D3F" w:rsidRDefault="00A36600" w:rsidP="00A36600">
      <w:pPr>
        <w:spacing w:after="161"/>
        <w:rPr>
          <w:sz w:val="20"/>
          <w:szCs w:val="20"/>
        </w:rPr>
      </w:pPr>
    </w:p>
    <w:p w14:paraId="1A2CE9F5" w14:textId="77777777" w:rsidR="00A36600" w:rsidRPr="008F4D3F" w:rsidRDefault="00A36600" w:rsidP="00A36600">
      <w:pPr>
        <w:spacing w:after="157" w:line="258" w:lineRule="auto"/>
        <w:ind w:left="-5"/>
        <w:jc w:val="both"/>
        <w:rPr>
          <w:sz w:val="20"/>
          <w:szCs w:val="20"/>
        </w:rPr>
      </w:pPr>
      <w:r w:rsidRPr="008F4D3F">
        <w:rPr>
          <w:b/>
          <w:sz w:val="20"/>
          <w:szCs w:val="20"/>
        </w:rPr>
        <w:t xml:space="preserve">Signature x_____________________________________________       Date_____________ </w:t>
      </w:r>
    </w:p>
    <w:p w14:paraId="481819AB" w14:textId="77777777" w:rsidR="00A36600" w:rsidRPr="008F4D3F" w:rsidRDefault="00A36600" w:rsidP="00A36600">
      <w:pPr>
        <w:spacing w:after="157"/>
        <w:rPr>
          <w:sz w:val="20"/>
          <w:szCs w:val="20"/>
        </w:rPr>
      </w:pPr>
      <w:r w:rsidRPr="008F4D3F">
        <w:rPr>
          <w:b/>
          <w:sz w:val="20"/>
          <w:szCs w:val="20"/>
        </w:rPr>
        <w:t xml:space="preserve"> </w:t>
      </w:r>
    </w:p>
    <w:p w14:paraId="5F9DA1C4" w14:textId="77777777" w:rsidR="00A36600" w:rsidRPr="008F4D3F" w:rsidRDefault="00A36600" w:rsidP="00A36600">
      <w:pPr>
        <w:spacing w:after="177" w:line="258" w:lineRule="auto"/>
        <w:ind w:left="-5"/>
        <w:jc w:val="both"/>
        <w:rPr>
          <w:sz w:val="20"/>
          <w:szCs w:val="20"/>
        </w:rPr>
      </w:pPr>
      <w:r w:rsidRPr="008F4D3F">
        <w:rPr>
          <w:b/>
          <w:sz w:val="20"/>
          <w:szCs w:val="20"/>
        </w:rPr>
        <w:t xml:space="preserve">Parent/Guardian Signature __________________________________ Date______________ </w:t>
      </w:r>
    </w:p>
    <w:p w14:paraId="5D29910E" w14:textId="252E307B" w:rsidR="00F8194D" w:rsidRPr="00F8194D" w:rsidRDefault="00F8194D" w:rsidP="0072309F">
      <w:pPr>
        <w:spacing w:after="146" w:line="276" w:lineRule="auto"/>
        <w:ind w:left="6"/>
        <w:jc w:val="center"/>
        <w:rPr>
          <w:sz w:val="20"/>
          <w:szCs w:val="20"/>
        </w:rPr>
      </w:pPr>
      <w:r w:rsidRPr="00F8194D">
        <w:rPr>
          <w:rFonts w:ascii="Times New Roman" w:eastAsia="Times New Roman" w:hAnsi="Times New Roman" w:cs="Times New Roman"/>
          <w:b/>
          <w:sz w:val="20"/>
          <w:szCs w:val="20"/>
          <w:u w:val="single" w:color="000000"/>
        </w:rPr>
        <w:lastRenderedPageBreak/>
        <w:t>CREDIT CARD ON FILE AUTHORIZATION FORM</w:t>
      </w:r>
      <w:r w:rsidRPr="00F8194D">
        <w:rPr>
          <w:rFonts w:ascii="Times New Roman" w:eastAsia="Times New Roman" w:hAnsi="Times New Roman" w:cs="Times New Roman"/>
          <w:b/>
          <w:sz w:val="20"/>
          <w:szCs w:val="20"/>
        </w:rPr>
        <w:t xml:space="preserve"> </w:t>
      </w:r>
    </w:p>
    <w:p w14:paraId="1EAEA818" w14:textId="77777777" w:rsidR="00F8194D" w:rsidRPr="00F8194D" w:rsidRDefault="00F8194D" w:rsidP="0072309F">
      <w:pPr>
        <w:spacing w:after="146" w:line="276" w:lineRule="auto"/>
        <w:rPr>
          <w:sz w:val="20"/>
          <w:szCs w:val="20"/>
        </w:rPr>
      </w:pPr>
      <w:r w:rsidRPr="00F8194D">
        <w:rPr>
          <w:rFonts w:ascii="Times New Roman" w:eastAsia="Times New Roman" w:hAnsi="Times New Roman" w:cs="Times New Roman"/>
          <w:sz w:val="20"/>
          <w:szCs w:val="20"/>
        </w:rPr>
        <w:t xml:space="preserve"> </w:t>
      </w:r>
    </w:p>
    <w:p w14:paraId="2D736AAD" w14:textId="66B58A64" w:rsidR="00F8194D" w:rsidRPr="00F8194D" w:rsidRDefault="00F8194D" w:rsidP="0072309F">
      <w:pPr>
        <w:spacing w:after="155" w:line="276" w:lineRule="auto"/>
        <w:ind w:left="-5"/>
        <w:jc w:val="both"/>
        <w:rPr>
          <w:sz w:val="20"/>
          <w:szCs w:val="20"/>
        </w:rPr>
      </w:pPr>
      <w:r w:rsidRPr="00F8194D">
        <w:rPr>
          <w:rFonts w:ascii="Times New Roman" w:eastAsia="Times New Roman" w:hAnsi="Times New Roman" w:cs="Times New Roman"/>
          <w:sz w:val="20"/>
          <w:szCs w:val="20"/>
        </w:rPr>
        <w:t xml:space="preserve">This form is for you to supply </w:t>
      </w:r>
      <w:r w:rsidR="00C610E3">
        <w:rPr>
          <w:rFonts w:ascii="Times New Roman" w:eastAsia="Times New Roman" w:hAnsi="Times New Roman" w:cs="Times New Roman"/>
          <w:sz w:val="20"/>
          <w:szCs w:val="20"/>
        </w:rPr>
        <w:t xml:space="preserve">Garden Psych through </w:t>
      </w:r>
      <w:proofErr w:type="spellStart"/>
      <w:r w:rsidR="00C610E3">
        <w:rPr>
          <w:rFonts w:ascii="Times New Roman" w:eastAsia="Times New Roman" w:hAnsi="Times New Roman" w:cs="Times New Roman"/>
          <w:sz w:val="20"/>
          <w:szCs w:val="20"/>
        </w:rPr>
        <w:t>Psychiatronics</w:t>
      </w:r>
      <w:proofErr w:type="spellEnd"/>
      <w:r w:rsidR="00C610E3">
        <w:rPr>
          <w:rFonts w:ascii="Times New Roman" w:eastAsia="Times New Roman" w:hAnsi="Times New Roman" w:cs="Times New Roman"/>
          <w:sz w:val="20"/>
          <w:szCs w:val="20"/>
        </w:rPr>
        <w:t xml:space="preserve"> </w:t>
      </w:r>
      <w:r w:rsidRPr="00F8194D">
        <w:rPr>
          <w:rFonts w:ascii="Times New Roman" w:eastAsia="Times New Roman" w:hAnsi="Times New Roman" w:cs="Times New Roman"/>
          <w:sz w:val="20"/>
          <w:szCs w:val="20"/>
        </w:rPr>
        <w:t>LLC. with credit card information to keep on file for the payment of all services and fees. A new form must be completed for each card kept on file. You may elect to provide us with credit card information separately for each payment. We accept all major credit cards for payment.</w:t>
      </w:r>
    </w:p>
    <w:p w14:paraId="3FD02D0A" w14:textId="114AA329" w:rsidR="00F8194D" w:rsidRPr="00F8194D" w:rsidRDefault="00F8194D" w:rsidP="0072309F">
      <w:pPr>
        <w:spacing w:after="149" w:line="276" w:lineRule="auto"/>
        <w:ind w:left="-5"/>
        <w:rPr>
          <w:sz w:val="20"/>
          <w:szCs w:val="20"/>
        </w:rPr>
      </w:pPr>
      <w:r w:rsidRPr="00F8194D">
        <w:rPr>
          <w:rFonts w:ascii="Times New Roman" w:eastAsia="Times New Roman" w:hAnsi="Times New Roman" w:cs="Times New Roman"/>
          <w:b/>
          <w:sz w:val="20"/>
          <w:szCs w:val="20"/>
        </w:rPr>
        <w:t>Card Information:</w:t>
      </w:r>
    </w:p>
    <w:p w14:paraId="305CA955" w14:textId="77620540" w:rsidR="00F8194D" w:rsidRPr="00F8194D" w:rsidRDefault="00F8194D" w:rsidP="0072309F">
      <w:pPr>
        <w:spacing w:after="155" w:line="276" w:lineRule="auto"/>
        <w:ind w:left="-5"/>
        <w:rPr>
          <w:sz w:val="20"/>
          <w:szCs w:val="20"/>
        </w:rPr>
      </w:pPr>
      <w:r w:rsidRPr="00F8194D">
        <w:rPr>
          <w:rFonts w:ascii="Times New Roman" w:eastAsia="Times New Roman" w:hAnsi="Times New Roman" w:cs="Times New Roman"/>
          <w:sz w:val="20"/>
          <w:szCs w:val="20"/>
        </w:rPr>
        <w:t>Card Type: ______________________________________</w:t>
      </w:r>
    </w:p>
    <w:p w14:paraId="6DD8ED67" w14:textId="7E66EB54" w:rsidR="00F8194D" w:rsidRPr="00F8194D" w:rsidRDefault="00F8194D" w:rsidP="0072309F">
      <w:pPr>
        <w:spacing w:after="146" w:line="276" w:lineRule="auto"/>
        <w:rPr>
          <w:sz w:val="20"/>
          <w:szCs w:val="20"/>
        </w:rPr>
      </w:pPr>
    </w:p>
    <w:p w14:paraId="36188C38" w14:textId="067072A5" w:rsidR="00F8194D" w:rsidRPr="00F8194D" w:rsidRDefault="00F8194D" w:rsidP="0072309F">
      <w:pPr>
        <w:spacing w:after="155" w:line="276" w:lineRule="auto"/>
        <w:ind w:left="-5"/>
        <w:rPr>
          <w:sz w:val="20"/>
          <w:szCs w:val="20"/>
        </w:rPr>
      </w:pPr>
      <w:r w:rsidRPr="00F8194D">
        <w:rPr>
          <w:rFonts w:ascii="Times New Roman" w:eastAsia="Times New Roman" w:hAnsi="Times New Roman" w:cs="Times New Roman"/>
          <w:sz w:val="20"/>
          <w:szCs w:val="20"/>
        </w:rPr>
        <w:t>Name on Card: ____________________________________</w:t>
      </w:r>
    </w:p>
    <w:p w14:paraId="66C8074C" w14:textId="4D5EFBC9" w:rsidR="00F8194D" w:rsidRPr="00F8194D" w:rsidRDefault="00F8194D" w:rsidP="0072309F">
      <w:pPr>
        <w:spacing w:after="146" w:line="276" w:lineRule="auto"/>
        <w:rPr>
          <w:sz w:val="20"/>
          <w:szCs w:val="20"/>
        </w:rPr>
      </w:pPr>
    </w:p>
    <w:p w14:paraId="22CCEF57" w14:textId="22EAEA4D" w:rsidR="00F8194D" w:rsidRPr="00F8194D" w:rsidRDefault="00F8194D" w:rsidP="0072309F">
      <w:pPr>
        <w:spacing w:after="155" w:line="276" w:lineRule="auto"/>
        <w:ind w:left="-5"/>
        <w:rPr>
          <w:sz w:val="20"/>
          <w:szCs w:val="20"/>
        </w:rPr>
      </w:pPr>
      <w:r w:rsidRPr="00F8194D">
        <w:rPr>
          <w:rFonts w:ascii="Times New Roman" w:eastAsia="Times New Roman" w:hAnsi="Times New Roman" w:cs="Times New Roman"/>
          <w:sz w:val="20"/>
          <w:szCs w:val="20"/>
        </w:rPr>
        <w:t>Card Number: _____________________________________</w:t>
      </w:r>
    </w:p>
    <w:p w14:paraId="2B069255" w14:textId="4FEE3B0A" w:rsidR="00F8194D" w:rsidRPr="00F8194D" w:rsidRDefault="00F8194D" w:rsidP="0072309F">
      <w:pPr>
        <w:spacing w:after="146" w:line="276" w:lineRule="auto"/>
        <w:rPr>
          <w:sz w:val="20"/>
          <w:szCs w:val="20"/>
        </w:rPr>
      </w:pPr>
    </w:p>
    <w:p w14:paraId="3628836C" w14:textId="292B54F4" w:rsidR="00F8194D" w:rsidRPr="00CB7747" w:rsidRDefault="00F8194D" w:rsidP="0072309F">
      <w:pPr>
        <w:spacing w:after="155" w:line="276" w:lineRule="auto"/>
        <w:ind w:left="-5"/>
        <w:rPr>
          <w:sz w:val="20"/>
          <w:szCs w:val="20"/>
          <w:lang w:val="fr-CA"/>
        </w:rPr>
      </w:pPr>
      <w:r w:rsidRPr="00CB7747">
        <w:rPr>
          <w:rFonts w:ascii="Times New Roman" w:eastAsia="Times New Roman" w:hAnsi="Times New Roman" w:cs="Times New Roman"/>
          <w:sz w:val="20"/>
          <w:szCs w:val="20"/>
          <w:lang w:val="fr-CA"/>
        </w:rPr>
        <w:t>Expiration Date: __________________ CVV Code (Security Code): ___________</w:t>
      </w:r>
    </w:p>
    <w:p w14:paraId="4B469715" w14:textId="015BD37E" w:rsidR="00F8194D" w:rsidRPr="00CB7747" w:rsidRDefault="00F8194D" w:rsidP="0072309F">
      <w:pPr>
        <w:spacing w:after="146" w:line="276" w:lineRule="auto"/>
        <w:rPr>
          <w:sz w:val="20"/>
          <w:szCs w:val="20"/>
          <w:lang w:val="fr-CA"/>
        </w:rPr>
      </w:pPr>
    </w:p>
    <w:p w14:paraId="6E1EDA17" w14:textId="6B9C16CE" w:rsidR="00F8194D" w:rsidRPr="00F8194D" w:rsidRDefault="00F8194D" w:rsidP="0072309F">
      <w:pPr>
        <w:spacing w:after="155" w:line="276" w:lineRule="auto"/>
        <w:ind w:left="-5"/>
        <w:rPr>
          <w:sz w:val="20"/>
          <w:szCs w:val="20"/>
        </w:rPr>
      </w:pPr>
      <w:r w:rsidRPr="00F8194D">
        <w:rPr>
          <w:rFonts w:ascii="Times New Roman" w:eastAsia="Times New Roman" w:hAnsi="Times New Roman" w:cs="Times New Roman"/>
          <w:sz w:val="20"/>
          <w:szCs w:val="20"/>
        </w:rPr>
        <w:t>Billing Zip Code: __________________</w:t>
      </w:r>
    </w:p>
    <w:p w14:paraId="30A19FEA" w14:textId="3ACD289E" w:rsidR="00F8194D" w:rsidRPr="00F8194D" w:rsidRDefault="00F8194D" w:rsidP="0072309F">
      <w:pPr>
        <w:spacing w:after="146" w:line="276" w:lineRule="auto"/>
        <w:rPr>
          <w:sz w:val="20"/>
          <w:szCs w:val="20"/>
        </w:rPr>
      </w:pPr>
    </w:p>
    <w:p w14:paraId="43809BB7" w14:textId="5E23C73C" w:rsidR="00F8194D" w:rsidRPr="00F8194D" w:rsidRDefault="00F8194D" w:rsidP="0072309F">
      <w:pPr>
        <w:spacing w:after="155" w:line="276" w:lineRule="auto"/>
        <w:ind w:left="-5"/>
        <w:rPr>
          <w:sz w:val="20"/>
          <w:szCs w:val="20"/>
        </w:rPr>
      </w:pPr>
      <w:r w:rsidRPr="00F8194D">
        <w:rPr>
          <w:rFonts w:ascii="Times New Roman" w:eastAsia="Times New Roman" w:hAnsi="Times New Roman" w:cs="Times New Roman"/>
          <w:sz w:val="20"/>
          <w:szCs w:val="20"/>
        </w:rPr>
        <w:t>Cardholder Signature: __________________________________________</w:t>
      </w:r>
    </w:p>
    <w:p w14:paraId="37E28ECD" w14:textId="1D9F1FF1" w:rsidR="00F8194D" w:rsidRPr="00F8194D" w:rsidRDefault="00F8194D" w:rsidP="0072309F">
      <w:pPr>
        <w:spacing w:after="146" w:line="276" w:lineRule="auto"/>
        <w:rPr>
          <w:sz w:val="20"/>
          <w:szCs w:val="20"/>
        </w:rPr>
      </w:pPr>
    </w:p>
    <w:p w14:paraId="098D27B7" w14:textId="7C991D8A" w:rsidR="00F8194D" w:rsidRPr="00F8194D" w:rsidRDefault="00F8194D" w:rsidP="0072309F">
      <w:pPr>
        <w:spacing w:after="149" w:line="276" w:lineRule="auto"/>
        <w:ind w:left="-5"/>
        <w:rPr>
          <w:sz w:val="20"/>
          <w:szCs w:val="20"/>
        </w:rPr>
      </w:pPr>
      <w:r w:rsidRPr="00F8194D">
        <w:rPr>
          <w:rFonts w:ascii="Times New Roman" w:eastAsia="Times New Roman" w:hAnsi="Times New Roman" w:cs="Times New Roman"/>
          <w:b/>
          <w:sz w:val="20"/>
          <w:szCs w:val="20"/>
        </w:rPr>
        <w:t>Please list anyone other than the cardholder that is authorized to use this credit card.</w:t>
      </w:r>
    </w:p>
    <w:p w14:paraId="073957C6" w14:textId="77777777" w:rsidR="00F8194D" w:rsidRPr="00DD782D" w:rsidRDefault="00F8194D" w:rsidP="0072309F">
      <w:pPr>
        <w:spacing w:after="274" w:line="276" w:lineRule="auto"/>
        <w:jc w:val="both"/>
        <w:rPr>
          <w:rFonts w:ascii="Times New Roman" w:eastAsia="Times New Roman" w:hAnsi="Times New Roman" w:cs="Times New Roman"/>
          <w:sz w:val="20"/>
          <w:szCs w:val="20"/>
        </w:rPr>
      </w:pPr>
      <w:r w:rsidRPr="00F8194D">
        <w:rPr>
          <w:rFonts w:ascii="Times New Roman" w:eastAsia="Times New Roman" w:hAnsi="Times New Roman" w:cs="Times New Roman"/>
          <w:sz w:val="20"/>
          <w:szCs w:val="20"/>
        </w:rPr>
        <w:t xml:space="preserve">Name: ____________________________________________________________ </w:t>
      </w:r>
    </w:p>
    <w:p w14:paraId="3DE8F490" w14:textId="190F31CB" w:rsidR="00F8194D" w:rsidRPr="00DD782D" w:rsidRDefault="00F8194D" w:rsidP="0072309F">
      <w:pPr>
        <w:spacing w:after="0" w:line="276" w:lineRule="auto"/>
        <w:jc w:val="both"/>
        <w:rPr>
          <w:rFonts w:ascii="Times New Roman" w:eastAsia="Times New Roman" w:hAnsi="Times New Roman" w:cs="Times New Roman"/>
          <w:sz w:val="20"/>
          <w:szCs w:val="20"/>
        </w:rPr>
      </w:pPr>
    </w:p>
    <w:p w14:paraId="2CFB038B" w14:textId="77777777" w:rsidR="00F8194D" w:rsidRPr="00DD782D" w:rsidRDefault="00F8194D" w:rsidP="0072309F">
      <w:pPr>
        <w:spacing w:after="274" w:line="276" w:lineRule="auto"/>
        <w:jc w:val="both"/>
        <w:rPr>
          <w:rFonts w:ascii="Times New Roman" w:eastAsia="Times New Roman" w:hAnsi="Times New Roman" w:cs="Times New Roman"/>
          <w:sz w:val="20"/>
          <w:szCs w:val="20"/>
        </w:rPr>
      </w:pPr>
      <w:r w:rsidRPr="00F8194D">
        <w:rPr>
          <w:rFonts w:ascii="Times New Roman" w:eastAsia="Times New Roman" w:hAnsi="Times New Roman" w:cs="Times New Roman"/>
          <w:sz w:val="20"/>
          <w:szCs w:val="20"/>
        </w:rPr>
        <w:t xml:space="preserve">Date: _____________________________________________________________ </w:t>
      </w:r>
    </w:p>
    <w:p w14:paraId="34C3AD0F" w14:textId="76F5F98E" w:rsidR="00F8194D" w:rsidRPr="00DD782D" w:rsidRDefault="00F8194D" w:rsidP="0072309F">
      <w:pPr>
        <w:spacing w:after="0" w:line="276" w:lineRule="auto"/>
        <w:jc w:val="both"/>
        <w:rPr>
          <w:rFonts w:ascii="Times New Roman" w:eastAsia="Times New Roman" w:hAnsi="Times New Roman" w:cs="Times New Roman"/>
          <w:sz w:val="20"/>
          <w:szCs w:val="20"/>
        </w:rPr>
      </w:pPr>
    </w:p>
    <w:p w14:paraId="51D2EFD1" w14:textId="77777777" w:rsidR="00F8194D" w:rsidRPr="00DD782D" w:rsidRDefault="00F8194D" w:rsidP="0072309F">
      <w:pPr>
        <w:spacing w:after="274" w:line="276" w:lineRule="auto"/>
        <w:jc w:val="both"/>
        <w:rPr>
          <w:rFonts w:ascii="Times New Roman" w:eastAsia="Times New Roman" w:hAnsi="Times New Roman" w:cs="Times New Roman"/>
          <w:sz w:val="20"/>
          <w:szCs w:val="20"/>
        </w:rPr>
      </w:pPr>
      <w:r w:rsidRPr="00F8194D">
        <w:rPr>
          <w:rFonts w:ascii="Times New Roman" w:eastAsia="Times New Roman" w:hAnsi="Times New Roman" w:cs="Times New Roman"/>
          <w:sz w:val="20"/>
          <w:szCs w:val="20"/>
        </w:rPr>
        <w:t xml:space="preserve">Cardholder Signature: ________________________________________________ </w:t>
      </w:r>
    </w:p>
    <w:p w14:paraId="2446F6D3" w14:textId="1A03A317" w:rsidR="00F8194D" w:rsidRPr="00253094" w:rsidRDefault="00F8194D" w:rsidP="0072309F">
      <w:pPr>
        <w:spacing w:after="274" w:line="276" w:lineRule="auto"/>
        <w:jc w:val="both"/>
      </w:pPr>
      <w:r w:rsidRPr="00253094">
        <w:rPr>
          <w:rFonts w:ascii="Times New Roman" w:eastAsia="Times New Roman" w:hAnsi="Times New Roman" w:cs="Times New Roman"/>
        </w:rPr>
        <w:t xml:space="preserve">I, (print name) </w:t>
      </w:r>
      <w:r w:rsidR="00CB7747" w:rsidRPr="00253094">
        <w:rPr>
          <w:rFonts w:ascii="Times New Roman" w:eastAsia="Times New Roman" w:hAnsi="Times New Roman" w:cs="Times New Roman"/>
        </w:rPr>
        <w:t>_________________________________________</w:t>
      </w:r>
      <w:r w:rsidRPr="00253094">
        <w:rPr>
          <w:rFonts w:ascii="Times New Roman" w:eastAsia="Times New Roman" w:hAnsi="Times New Roman" w:cs="Times New Roman"/>
        </w:rPr>
        <w:t xml:space="preserve">, authorize </w:t>
      </w:r>
      <w:proofErr w:type="spellStart"/>
      <w:r w:rsidR="000B7A01">
        <w:rPr>
          <w:rFonts w:ascii="Times New Roman" w:eastAsia="Times New Roman" w:hAnsi="Times New Roman" w:cs="Times New Roman"/>
        </w:rPr>
        <w:t>Psychiatronics</w:t>
      </w:r>
      <w:proofErr w:type="spellEnd"/>
      <w:r w:rsidR="00AD15A5">
        <w:rPr>
          <w:rFonts w:ascii="Times New Roman" w:eastAsia="Times New Roman" w:hAnsi="Times New Roman" w:cs="Times New Roman"/>
        </w:rPr>
        <w:t xml:space="preserve"> LLC </w:t>
      </w:r>
      <w:r w:rsidRPr="00253094">
        <w:rPr>
          <w:rFonts w:ascii="Times New Roman" w:eastAsia="Times New Roman" w:hAnsi="Times New Roman" w:cs="Times New Roman"/>
        </w:rPr>
        <w:t xml:space="preserve">to charge the above credit card account for payments owed to my account for services rendered at their office. I agree to update any information regarding this account. The above information is complete and correct to the best of my knowledge.  </w:t>
      </w:r>
    </w:p>
    <w:p w14:paraId="5177C495" w14:textId="77777777" w:rsidR="00F8194D" w:rsidRPr="00F8194D" w:rsidRDefault="00F8194D" w:rsidP="00A96833">
      <w:pPr>
        <w:spacing w:after="0" w:line="276" w:lineRule="auto"/>
        <w:rPr>
          <w:sz w:val="20"/>
          <w:szCs w:val="20"/>
        </w:rPr>
      </w:pPr>
      <w:r w:rsidRPr="00F8194D">
        <w:rPr>
          <w:rFonts w:ascii="Times New Roman" w:eastAsia="Times New Roman" w:hAnsi="Times New Roman" w:cs="Times New Roman"/>
          <w:szCs w:val="20"/>
        </w:rPr>
        <w:t xml:space="preserve"> </w:t>
      </w:r>
    </w:p>
    <w:p w14:paraId="7ABD705A" w14:textId="77777777" w:rsidR="00F8194D" w:rsidRPr="00F8194D" w:rsidRDefault="00F8194D" w:rsidP="0072309F">
      <w:pPr>
        <w:spacing w:after="274" w:line="276" w:lineRule="auto"/>
        <w:rPr>
          <w:sz w:val="20"/>
          <w:szCs w:val="20"/>
        </w:rPr>
      </w:pPr>
      <w:r w:rsidRPr="00F8194D">
        <w:rPr>
          <w:rFonts w:ascii="Times New Roman" w:eastAsia="Times New Roman" w:hAnsi="Times New Roman" w:cs="Times New Roman"/>
          <w:szCs w:val="20"/>
        </w:rPr>
        <w:t xml:space="preserve">Signature: ______________________________________________________ </w:t>
      </w:r>
    </w:p>
    <w:p w14:paraId="508C1FEF" w14:textId="66BFE2D6" w:rsidR="00F8194D" w:rsidRPr="00F8194D" w:rsidRDefault="00F8194D" w:rsidP="0072309F">
      <w:pPr>
        <w:spacing w:after="0" w:line="276" w:lineRule="auto"/>
        <w:rPr>
          <w:rFonts w:ascii="Times New Roman" w:eastAsia="Times New Roman" w:hAnsi="Times New Roman" w:cs="Times New Roman"/>
          <w:szCs w:val="20"/>
        </w:rPr>
      </w:pPr>
    </w:p>
    <w:p w14:paraId="43BA006E" w14:textId="77777777" w:rsidR="00A056C9" w:rsidRPr="00F8194D" w:rsidRDefault="00A056C9" w:rsidP="0072309F">
      <w:pPr>
        <w:spacing w:line="276" w:lineRule="auto"/>
        <w:rPr>
          <w:sz w:val="18"/>
          <w:szCs w:val="18"/>
        </w:rPr>
      </w:pPr>
    </w:p>
    <w:sectPr w:rsidR="00A056C9" w:rsidRPr="00F8194D" w:rsidSect="000A24A5">
      <w:headerReference w:type="default" r:id="rId7"/>
      <w:footerReference w:type="default" r:id="rId8"/>
      <w:pgSz w:w="12240" w:h="15840"/>
      <w:pgMar w:top="720" w:right="720" w:bottom="72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745698" w14:textId="77777777" w:rsidR="001D0454" w:rsidRDefault="001D0454" w:rsidP="00C23474">
      <w:pPr>
        <w:spacing w:after="0" w:line="240" w:lineRule="auto"/>
      </w:pPr>
      <w:r>
        <w:separator/>
      </w:r>
    </w:p>
  </w:endnote>
  <w:endnote w:type="continuationSeparator" w:id="0">
    <w:p w14:paraId="4776C034" w14:textId="77777777" w:rsidR="001D0454" w:rsidRDefault="001D0454" w:rsidP="00C23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0161605"/>
      <w:docPartObj>
        <w:docPartGallery w:val="Page Numbers (Bottom of Page)"/>
        <w:docPartUnique/>
      </w:docPartObj>
    </w:sdtPr>
    <w:sdtEndPr>
      <w:rPr>
        <w:noProof/>
      </w:rPr>
    </w:sdtEndPr>
    <w:sdtContent>
      <w:p w14:paraId="748E1B10" w14:textId="2093E4FF" w:rsidR="00D12D5E" w:rsidRDefault="00D12D5E" w:rsidP="00D12D5E">
        <w:pPr>
          <w:pStyle w:val="Footer"/>
        </w:pPr>
        <w:r w:rsidRPr="00D12D5E">
          <w:rPr>
            <w:sz w:val="18"/>
            <w:szCs w:val="18"/>
          </w:rPr>
          <w:t xml:space="preserve">Last Revised Date: </w:t>
        </w:r>
        <w:r w:rsidR="00BB0D50">
          <w:rPr>
            <w:sz w:val="18"/>
            <w:szCs w:val="18"/>
          </w:rPr>
          <w:t>June 9</w:t>
        </w:r>
        <w:r w:rsidR="00BB0D50" w:rsidRPr="00BB0D50">
          <w:rPr>
            <w:sz w:val="18"/>
            <w:szCs w:val="18"/>
            <w:vertAlign w:val="superscript"/>
          </w:rPr>
          <w:t>th</w:t>
        </w:r>
        <w:r w:rsidR="00BB0D50">
          <w:rPr>
            <w:sz w:val="18"/>
            <w:szCs w:val="18"/>
          </w:rPr>
          <w:t xml:space="preserve"> 2020</w:t>
        </w:r>
      </w:p>
    </w:sdtContent>
  </w:sdt>
  <w:p w14:paraId="55E3FA98" w14:textId="77777777" w:rsidR="00D12D5E" w:rsidRDefault="00D12D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7BAA17" w14:textId="77777777" w:rsidR="001D0454" w:rsidRDefault="001D0454" w:rsidP="00C23474">
      <w:pPr>
        <w:spacing w:after="0" w:line="240" w:lineRule="auto"/>
      </w:pPr>
      <w:r>
        <w:separator/>
      </w:r>
    </w:p>
  </w:footnote>
  <w:footnote w:type="continuationSeparator" w:id="0">
    <w:p w14:paraId="4455B7AF" w14:textId="77777777" w:rsidR="001D0454" w:rsidRDefault="001D0454" w:rsidP="00C234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3DF3D8" w14:textId="77777777" w:rsidR="00164B54" w:rsidRDefault="00164B54" w:rsidP="00164B54">
    <w:pPr>
      <w:spacing w:after="0" w:line="240" w:lineRule="auto"/>
      <w:jc w:val="center"/>
      <w:rPr>
        <w:rFonts w:ascii="Calibri" w:eastAsia="Times New Roman" w:hAnsi="Calibri" w:cs="Calibri"/>
        <w:color w:val="A6A6A6"/>
        <w:sz w:val="56"/>
        <w:szCs w:val="56"/>
      </w:rPr>
    </w:pPr>
    <w:r>
      <w:rPr>
        <w:rFonts w:ascii="Calibri" w:eastAsia="Times New Roman" w:hAnsi="Calibri" w:cs="Calibri"/>
        <w:color w:val="A6A6A6"/>
        <w:sz w:val="56"/>
        <w:szCs w:val="56"/>
      </w:rPr>
      <w:t>GARDEN PSYCH</w:t>
    </w:r>
  </w:p>
  <w:p w14:paraId="0AC097F7" w14:textId="77777777" w:rsidR="00164B54" w:rsidRDefault="00164B54" w:rsidP="00164B54">
    <w:pPr>
      <w:spacing w:after="0" w:line="360" w:lineRule="auto"/>
      <w:jc w:val="center"/>
      <w:rPr>
        <w:rFonts w:ascii="Calibri" w:eastAsia="Times New Roman" w:hAnsi="Calibri" w:cs="Calibri"/>
        <w:color w:val="A6A6A6"/>
      </w:rPr>
    </w:pPr>
    <w:r>
      <w:rPr>
        <w:rFonts w:ascii="Calibri" w:eastAsia="Times New Roman" w:hAnsi="Calibri" w:cs="Calibri"/>
        <w:color w:val="A6A6A6"/>
      </w:rPr>
      <w:t>2088 US HWY 130, SUITE 105, MONMOUTH JUNCTION, NJ 08852</w:t>
    </w:r>
  </w:p>
  <w:p w14:paraId="199297D4" w14:textId="77777777" w:rsidR="00164B54" w:rsidRDefault="00164B54" w:rsidP="00164B54">
    <w:pPr>
      <w:spacing w:after="0" w:line="360" w:lineRule="auto"/>
      <w:jc w:val="center"/>
      <w:rPr>
        <w:rFonts w:ascii="Calibri" w:eastAsia="Times New Roman" w:hAnsi="Calibri" w:cs="Calibri"/>
        <w:color w:val="A6A6A6"/>
      </w:rPr>
    </w:pPr>
    <w:r>
      <w:rPr>
        <w:rFonts w:ascii="Calibri" w:eastAsia="Times New Roman" w:hAnsi="Calibri" w:cs="Calibri"/>
        <w:color w:val="A6A6A6"/>
      </w:rPr>
      <w:t>PHONE: 609-601-4161 | FAX:  609-534-2870 | EMAIL: DRMEMON@GARDENPSYCH.COM</w:t>
    </w:r>
  </w:p>
  <w:p w14:paraId="70536E2D" w14:textId="57BE6565" w:rsidR="00C23474" w:rsidRPr="00164B54" w:rsidRDefault="00C23474" w:rsidP="00164B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50619"/>
    <w:multiLevelType w:val="hybridMultilevel"/>
    <w:tmpl w:val="242039DE"/>
    <w:lvl w:ilvl="0" w:tplc="650CD6B6">
      <w:start w:val="1"/>
      <w:numFmt w:val="decimal"/>
      <w:lvlText w:val="%1."/>
      <w:lvlJc w:val="left"/>
      <w:pPr>
        <w:ind w:left="10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tplc="96A49B84">
      <w:start w:val="1"/>
      <w:numFmt w:val="lowerLetter"/>
      <w:lvlText w:val="%2"/>
      <w:lvlJc w:val="left"/>
      <w:pPr>
        <w:ind w:left="14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tplc="9FB2F9FE">
      <w:start w:val="1"/>
      <w:numFmt w:val="lowerRoman"/>
      <w:lvlText w:val="%3"/>
      <w:lvlJc w:val="left"/>
      <w:pPr>
        <w:ind w:left="21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tplc="42C011A0">
      <w:start w:val="1"/>
      <w:numFmt w:val="decimal"/>
      <w:lvlText w:val="%4"/>
      <w:lvlJc w:val="left"/>
      <w:pPr>
        <w:ind w:left="28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tplc="757C7E4C">
      <w:start w:val="1"/>
      <w:numFmt w:val="lowerLetter"/>
      <w:lvlText w:val="%5"/>
      <w:lvlJc w:val="left"/>
      <w:pPr>
        <w:ind w:left="36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tplc="CAAA750A">
      <w:start w:val="1"/>
      <w:numFmt w:val="lowerRoman"/>
      <w:lvlText w:val="%6"/>
      <w:lvlJc w:val="left"/>
      <w:pPr>
        <w:ind w:left="432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tplc="A0AA070C">
      <w:start w:val="1"/>
      <w:numFmt w:val="decimal"/>
      <w:lvlText w:val="%7"/>
      <w:lvlJc w:val="left"/>
      <w:pPr>
        <w:ind w:left="50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tplc="9EC80B12">
      <w:start w:val="1"/>
      <w:numFmt w:val="lowerLetter"/>
      <w:lvlText w:val="%8"/>
      <w:lvlJc w:val="left"/>
      <w:pPr>
        <w:ind w:left="57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tplc="249CBF58">
      <w:start w:val="1"/>
      <w:numFmt w:val="lowerRoman"/>
      <w:lvlText w:val="%9"/>
      <w:lvlJc w:val="left"/>
      <w:pPr>
        <w:ind w:left="64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2332E66"/>
    <w:multiLevelType w:val="hybridMultilevel"/>
    <w:tmpl w:val="80141D04"/>
    <w:lvl w:ilvl="0" w:tplc="934A14C6">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1B23F9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496013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AE6BF7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A5CCCBA">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3EC29C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8AA149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BE231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D4283A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2E5D67D8"/>
    <w:multiLevelType w:val="hybridMultilevel"/>
    <w:tmpl w:val="082CFB62"/>
    <w:lvl w:ilvl="0" w:tplc="80EEA1C0">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6DA736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67C623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646AA1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306F78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066AC5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9D8E77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AFCE4B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A3C660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3335CF1"/>
    <w:multiLevelType w:val="hybridMultilevel"/>
    <w:tmpl w:val="9D007150"/>
    <w:lvl w:ilvl="0" w:tplc="A6629A9C">
      <w:start w:val="1"/>
      <w:numFmt w:val="decimal"/>
      <w:lvlText w:val="%1."/>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57E0502">
      <w:start w:val="1"/>
      <w:numFmt w:val="decimal"/>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EE6BDC0">
      <w:start w:val="1"/>
      <w:numFmt w:val="lowerRoman"/>
      <w:lvlText w:val="%3"/>
      <w:lvlJc w:val="left"/>
      <w:pPr>
        <w:ind w:left="148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41CB5D6">
      <w:start w:val="1"/>
      <w:numFmt w:val="decimal"/>
      <w:lvlText w:val="%4"/>
      <w:lvlJc w:val="left"/>
      <w:pPr>
        <w:ind w:left="22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BB6C400">
      <w:start w:val="1"/>
      <w:numFmt w:val="lowerLetter"/>
      <w:lvlText w:val="%5"/>
      <w:lvlJc w:val="left"/>
      <w:pPr>
        <w:ind w:left="292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33805DE">
      <w:start w:val="1"/>
      <w:numFmt w:val="lowerRoman"/>
      <w:lvlText w:val="%6"/>
      <w:lvlJc w:val="left"/>
      <w:pPr>
        <w:ind w:left="364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654C582">
      <w:start w:val="1"/>
      <w:numFmt w:val="decimal"/>
      <w:lvlText w:val="%7"/>
      <w:lvlJc w:val="left"/>
      <w:pPr>
        <w:ind w:left="436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BB84BC8">
      <w:start w:val="1"/>
      <w:numFmt w:val="lowerLetter"/>
      <w:lvlText w:val="%8"/>
      <w:lvlJc w:val="left"/>
      <w:pPr>
        <w:ind w:left="508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6024CFE">
      <w:start w:val="1"/>
      <w:numFmt w:val="lowerRoman"/>
      <w:lvlText w:val="%9"/>
      <w:lvlJc w:val="left"/>
      <w:pPr>
        <w:ind w:left="58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337F4612"/>
    <w:multiLevelType w:val="hybridMultilevel"/>
    <w:tmpl w:val="A468C4D2"/>
    <w:lvl w:ilvl="0" w:tplc="59B4B9C2">
      <w:start w:val="1"/>
      <w:numFmt w:val="decimal"/>
      <w:lvlText w:val="%1."/>
      <w:lvlJc w:val="left"/>
      <w:pPr>
        <w:ind w:left="14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832CC2C">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FA46F54">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EC61E74">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0F8E57E">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1FE21A2">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EF485E6">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51CB076">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C404AFA">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4D5C7505"/>
    <w:multiLevelType w:val="hybridMultilevel"/>
    <w:tmpl w:val="1040C938"/>
    <w:lvl w:ilvl="0" w:tplc="EA2AF3FE">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FF0712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E258E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282041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04C48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1253F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2431D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52314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40DDE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679F1C40"/>
    <w:multiLevelType w:val="hybridMultilevel"/>
    <w:tmpl w:val="D9B21620"/>
    <w:lvl w:ilvl="0" w:tplc="26BEC33C">
      <w:start w:val="2"/>
      <w:numFmt w:val="decimal"/>
      <w:lvlText w:val="%1."/>
      <w:lvlJc w:val="left"/>
      <w:pPr>
        <w:ind w:left="19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AA0C7C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6A8FD6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CECA46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76E850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D9678D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BA6CE9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D3856A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2C0F6D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abstractNumId w:val="3"/>
  </w:num>
  <w:num w:numId="2">
    <w:abstractNumId w:val="0"/>
  </w:num>
  <w:num w:numId="3">
    <w:abstractNumId w:val="1"/>
  </w:num>
  <w:num w:numId="4">
    <w:abstractNumId w:val="4"/>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CA"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CA"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jMztjA0szA2MzdQ0lEKTi0uzszPAykwrAUAQpPxBCwAAAA="/>
  </w:docVars>
  <w:rsids>
    <w:rsidRoot w:val="00C23474"/>
    <w:rsid w:val="00002FDD"/>
    <w:rsid w:val="000053C6"/>
    <w:rsid w:val="000104C1"/>
    <w:rsid w:val="000133EB"/>
    <w:rsid w:val="00017183"/>
    <w:rsid w:val="000228A1"/>
    <w:rsid w:val="0002307A"/>
    <w:rsid w:val="0003275D"/>
    <w:rsid w:val="00061753"/>
    <w:rsid w:val="000810F7"/>
    <w:rsid w:val="0009085B"/>
    <w:rsid w:val="000A1855"/>
    <w:rsid w:val="000A225A"/>
    <w:rsid w:val="000A24A5"/>
    <w:rsid w:val="000A7651"/>
    <w:rsid w:val="000B7A01"/>
    <w:rsid w:val="000C208D"/>
    <w:rsid w:val="000C2D3A"/>
    <w:rsid w:val="000D6426"/>
    <w:rsid w:val="000E2C88"/>
    <w:rsid w:val="000F3580"/>
    <w:rsid w:val="00101BB3"/>
    <w:rsid w:val="001105AE"/>
    <w:rsid w:val="00115B65"/>
    <w:rsid w:val="00123A4F"/>
    <w:rsid w:val="0013200D"/>
    <w:rsid w:val="001340D7"/>
    <w:rsid w:val="00143DEF"/>
    <w:rsid w:val="00164B54"/>
    <w:rsid w:val="00170B43"/>
    <w:rsid w:val="001818B1"/>
    <w:rsid w:val="001A16D0"/>
    <w:rsid w:val="001A4605"/>
    <w:rsid w:val="001A70F9"/>
    <w:rsid w:val="001C1522"/>
    <w:rsid w:val="001C2626"/>
    <w:rsid w:val="001C59D0"/>
    <w:rsid w:val="001D0454"/>
    <w:rsid w:val="001F287C"/>
    <w:rsid w:val="001F7921"/>
    <w:rsid w:val="00200654"/>
    <w:rsid w:val="00202A09"/>
    <w:rsid w:val="0021497C"/>
    <w:rsid w:val="0023056A"/>
    <w:rsid w:val="00232E97"/>
    <w:rsid w:val="0024386D"/>
    <w:rsid w:val="002445B3"/>
    <w:rsid w:val="00253094"/>
    <w:rsid w:val="00262CE3"/>
    <w:rsid w:val="0026421B"/>
    <w:rsid w:val="00264B0F"/>
    <w:rsid w:val="00265971"/>
    <w:rsid w:val="002729B3"/>
    <w:rsid w:val="00275703"/>
    <w:rsid w:val="00276A2A"/>
    <w:rsid w:val="0028243B"/>
    <w:rsid w:val="002A4C88"/>
    <w:rsid w:val="002A778B"/>
    <w:rsid w:val="002B6C98"/>
    <w:rsid w:val="002C64A0"/>
    <w:rsid w:val="002D3E86"/>
    <w:rsid w:val="002E74D0"/>
    <w:rsid w:val="002F1B8D"/>
    <w:rsid w:val="002F5A6B"/>
    <w:rsid w:val="00310FE6"/>
    <w:rsid w:val="00314992"/>
    <w:rsid w:val="003333A7"/>
    <w:rsid w:val="00346DE6"/>
    <w:rsid w:val="00373E07"/>
    <w:rsid w:val="00374504"/>
    <w:rsid w:val="00376549"/>
    <w:rsid w:val="0037701F"/>
    <w:rsid w:val="00382EB0"/>
    <w:rsid w:val="00390CFF"/>
    <w:rsid w:val="00393C8E"/>
    <w:rsid w:val="003968B6"/>
    <w:rsid w:val="0039701F"/>
    <w:rsid w:val="003A0BAD"/>
    <w:rsid w:val="003A13DD"/>
    <w:rsid w:val="003A148F"/>
    <w:rsid w:val="003B2B39"/>
    <w:rsid w:val="003C1572"/>
    <w:rsid w:val="003D5815"/>
    <w:rsid w:val="003D785C"/>
    <w:rsid w:val="003E781A"/>
    <w:rsid w:val="003F318A"/>
    <w:rsid w:val="003F7657"/>
    <w:rsid w:val="0040186C"/>
    <w:rsid w:val="00403B4A"/>
    <w:rsid w:val="004068FD"/>
    <w:rsid w:val="00406ECB"/>
    <w:rsid w:val="00415123"/>
    <w:rsid w:val="004226DD"/>
    <w:rsid w:val="00424067"/>
    <w:rsid w:val="0043180C"/>
    <w:rsid w:val="004479A3"/>
    <w:rsid w:val="00464A19"/>
    <w:rsid w:val="00465444"/>
    <w:rsid w:val="00471E43"/>
    <w:rsid w:val="004731F5"/>
    <w:rsid w:val="004733F6"/>
    <w:rsid w:val="00491C68"/>
    <w:rsid w:val="00496341"/>
    <w:rsid w:val="004A3FAA"/>
    <w:rsid w:val="004A597C"/>
    <w:rsid w:val="004B0F68"/>
    <w:rsid w:val="004B2A09"/>
    <w:rsid w:val="004B66DF"/>
    <w:rsid w:val="004C6223"/>
    <w:rsid w:val="004C734B"/>
    <w:rsid w:val="004D69AD"/>
    <w:rsid w:val="004E21FC"/>
    <w:rsid w:val="004E2A2A"/>
    <w:rsid w:val="004E3E27"/>
    <w:rsid w:val="004E703B"/>
    <w:rsid w:val="004F145D"/>
    <w:rsid w:val="00501AAF"/>
    <w:rsid w:val="00510C15"/>
    <w:rsid w:val="00521366"/>
    <w:rsid w:val="00521487"/>
    <w:rsid w:val="00522D6C"/>
    <w:rsid w:val="0052404A"/>
    <w:rsid w:val="005318B8"/>
    <w:rsid w:val="00534E1B"/>
    <w:rsid w:val="00536F4E"/>
    <w:rsid w:val="00544DD5"/>
    <w:rsid w:val="005465F9"/>
    <w:rsid w:val="00562A0B"/>
    <w:rsid w:val="00565A8C"/>
    <w:rsid w:val="00574C6A"/>
    <w:rsid w:val="005A6DF4"/>
    <w:rsid w:val="005B5246"/>
    <w:rsid w:val="005B71AE"/>
    <w:rsid w:val="005C2997"/>
    <w:rsid w:val="005C6A41"/>
    <w:rsid w:val="005D01DA"/>
    <w:rsid w:val="005D029C"/>
    <w:rsid w:val="005D0E18"/>
    <w:rsid w:val="005E4C20"/>
    <w:rsid w:val="005F4C12"/>
    <w:rsid w:val="005F6379"/>
    <w:rsid w:val="00610D9F"/>
    <w:rsid w:val="00612322"/>
    <w:rsid w:val="00631665"/>
    <w:rsid w:val="00631CA6"/>
    <w:rsid w:val="0063449A"/>
    <w:rsid w:val="0063552B"/>
    <w:rsid w:val="00640FE6"/>
    <w:rsid w:val="00646AB6"/>
    <w:rsid w:val="00650AD0"/>
    <w:rsid w:val="006553BC"/>
    <w:rsid w:val="00680F08"/>
    <w:rsid w:val="0068626D"/>
    <w:rsid w:val="00686ACC"/>
    <w:rsid w:val="006B7EFF"/>
    <w:rsid w:val="006D21B0"/>
    <w:rsid w:val="006D790A"/>
    <w:rsid w:val="006E22AF"/>
    <w:rsid w:val="006E7FA3"/>
    <w:rsid w:val="006F0321"/>
    <w:rsid w:val="007006DA"/>
    <w:rsid w:val="00707795"/>
    <w:rsid w:val="00712BA1"/>
    <w:rsid w:val="0072309F"/>
    <w:rsid w:val="00727E21"/>
    <w:rsid w:val="00740FF5"/>
    <w:rsid w:val="0075072B"/>
    <w:rsid w:val="007546FB"/>
    <w:rsid w:val="00754F9B"/>
    <w:rsid w:val="007620EC"/>
    <w:rsid w:val="007675E8"/>
    <w:rsid w:val="0077313B"/>
    <w:rsid w:val="00776558"/>
    <w:rsid w:val="0079132A"/>
    <w:rsid w:val="007A1F2D"/>
    <w:rsid w:val="007B619D"/>
    <w:rsid w:val="007C5930"/>
    <w:rsid w:val="007E4A66"/>
    <w:rsid w:val="007F38A1"/>
    <w:rsid w:val="00801C85"/>
    <w:rsid w:val="00803861"/>
    <w:rsid w:val="00811E60"/>
    <w:rsid w:val="00817CA5"/>
    <w:rsid w:val="00833B25"/>
    <w:rsid w:val="00836352"/>
    <w:rsid w:val="00840C98"/>
    <w:rsid w:val="0084247D"/>
    <w:rsid w:val="00850DEF"/>
    <w:rsid w:val="00851603"/>
    <w:rsid w:val="00860861"/>
    <w:rsid w:val="00866412"/>
    <w:rsid w:val="008672E0"/>
    <w:rsid w:val="00884BA4"/>
    <w:rsid w:val="008931DE"/>
    <w:rsid w:val="008A0F8D"/>
    <w:rsid w:val="008A4A38"/>
    <w:rsid w:val="008A6BF8"/>
    <w:rsid w:val="008B0899"/>
    <w:rsid w:val="008B251F"/>
    <w:rsid w:val="008C46AE"/>
    <w:rsid w:val="008D3752"/>
    <w:rsid w:val="008D4C40"/>
    <w:rsid w:val="008D7283"/>
    <w:rsid w:val="008E1D5A"/>
    <w:rsid w:val="008E4F37"/>
    <w:rsid w:val="008E732C"/>
    <w:rsid w:val="008F3215"/>
    <w:rsid w:val="008F4D3F"/>
    <w:rsid w:val="008F612B"/>
    <w:rsid w:val="009131E8"/>
    <w:rsid w:val="00921819"/>
    <w:rsid w:val="0092376D"/>
    <w:rsid w:val="00924619"/>
    <w:rsid w:val="009260D9"/>
    <w:rsid w:val="00937FD3"/>
    <w:rsid w:val="0094281D"/>
    <w:rsid w:val="00943B41"/>
    <w:rsid w:val="00945A09"/>
    <w:rsid w:val="009548A4"/>
    <w:rsid w:val="00956838"/>
    <w:rsid w:val="00961150"/>
    <w:rsid w:val="0097266C"/>
    <w:rsid w:val="00972DC8"/>
    <w:rsid w:val="00973D9E"/>
    <w:rsid w:val="0098284A"/>
    <w:rsid w:val="00986AAF"/>
    <w:rsid w:val="009A0DFF"/>
    <w:rsid w:val="009A0E12"/>
    <w:rsid w:val="009A6935"/>
    <w:rsid w:val="009C3BB2"/>
    <w:rsid w:val="009D3D42"/>
    <w:rsid w:val="009E2D08"/>
    <w:rsid w:val="009F1540"/>
    <w:rsid w:val="00A056C9"/>
    <w:rsid w:val="00A114D5"/>
    <w:rsid w:val="00A11524"/>
    <w:rsid w:val="00A16D15"/>
    <w:rsid w:val="00A2593E"/>
    <w:rsid w:val="00A36600"/>
    <w:rsid w:val="00A4379C"/>
    <w:rsid w:val="00A45055"/>
    <w:rsid w:val="00A52751"/>
    <w:rsid w:val="00A62492"/>
    <w:rsid w:val="00A627CD"/>
    <w:rsid w:val="00A66ABF"/>
    <w:rsid w:val="00A71156"/>
    <w:rsid w:val="00A74A68"/>
    <w:rsid w:val="00A80FEF"/>
    <w:rsid w:val="00A96833"/>
    <w:rsid w:val="00AA35CB"/>
    <w:rsid w:val="00AA385B"/>
    <w:rsid w:val="00AB1BE6"/>
    <w:rsid w:val="00AB45AA"/>
    <w:rsid w:val="00AC6B6C"/>
    <w:rsid w:val="00AD15A5"/>
    <w:rsid w:val="00AD5B51"/>
    <w:rsid w:val="00AD7C91"/>
    <w:rsid w:val="00AF445C"/>
    <w:rsid w:val="00AF4EE6"/>
    <w:rsid w:val="00B179AC"/>
    <w:rsid w:val="00B32C63"/>
    <w:rsid w:val="00B53313"/>
    <w:rsid w:val="00B607D4"/>
    <w:rsid w:val="00B61BF8"/>
    <w:rsid w:val="00B70112"/>
    <w:rsid w:val="00B900BA"/>
    <w:rsid w:val="00BB0D50"/>
    <w:rsid w:val="00BB2C1F"/>
    <w:rsid w:val="00BD4E03"/>
    <w:rsid w:val="00BE031B"/>
    <w:rsid w:val="00BE2E93"/>
    <w:rsid w:val="00BE3DF0"/>
    <w:rsid w:val="00BF39F9"/>
    <w:rsid w:val="00C00249"/>
    <w:rsid w:val="00C00742"/>
    <w:rsid w:val="00C0672B"/>
    <w:rsid w:val="00C1397F"/>
    <w:rsid w:val="00C23474"/>
    <w:rsid w:val="00C25E61"/>
    <w:rsid w:val="00C262E9"/>
    <w:rsid w:val="00C328B0"/>
    <w:rsid w:val="00C36741"/>
    <w:rsid w:val="00C45B0C"/>
    <w:rsid w:val="00C53FB0"/>
    <w:rsid w:val="00C610E3"/>
    <w:rsid w:val="00C67CD7"/>
    <w:rsid w:val="00C7612A"/>
    <w:rsid w:val="00C847B0"/>
    <w:rsid w:val="00CA3E7B"/>
    <w:rsid w:val="00CA6F41"/>
    <w:rsid w:val="00CB1337"/>
    <w:rsid w:val="00CB2156"/>
    <w:rsid w:val="00CB7747"/>
    <w:rsid w:val="00CC2F09"/>
    <w:rsid w:val="00CE048F"/>
    <w:rsid w:val="00CE1FFD"/>
    <w:rsid w:val="00CE477F"/>
    <w:rsid w:val="00CE50F6"/>
    <w:rsid w:val="00CE5FE8"/>
    <w:rsid w:val="00CE666E"/>
    <w:rsid w:val="00CF0957"/>
    <w:rsid w:val="00D005D8"/>
    <w:rsid w:val="00D02782"/>
    <w:rsid w:val="00D12D5E"/>
    <w:rsid w:val="00D1374B"/>
    <w:rsid w:val="00D20766"/>
    <w:rsid w:val="00D27BBF"/>
    <w:rsid w:val="00D4384E"/>
    <w:rsid w:val="00D50C56"/>
    <w:rsid w:val="00D55FC2"/>
    <w:rsid w:val="00D61735"/>
    <w:rsid w:val="00D77AAE"/>
    <w:rsid w:val="00D84797"/>
    <w:rsid w:val="00D926FB"/>
    <w:rsid w:val="00D92B3B"/>
    <w:rsid w:val="00D933DE"/>
    <w:rsid w:val="00DA5917"/>
    <w:rsid w:val="00DB4944"/>
    <w:rsid w:val="00DB61DD"/>
    <w:rsid w:val="00DD05C4"/>
    <w:rsid w:val="00DD782D"/>
    <w:rsid w:val="00DE2E6A"/>
    <w:rsid w:val="00DE538D"/>
    <w:rsid w:val="00DE5A34"/>
    <w:rsid w:val="00DF0A51"/>
    <w:rsid w:val="00DF0F9B"/>
    <w:rsid w:val="00DF1636"/>
    <w:rsid w:val="00E00C07"/>
    <w:rsid w:val="00E01095"/>
    <w:rsid w:val="00E04720"/>
    <w:rsid w:val="00E10F79"/>
    <w:rsid w:val="00E1113E"/>
    <w:rsid w:val="00E14C5C"/>
    <w:rsid w:val="00E175BE"/>
    <w:rsid w:val="00E20569"/>
    <w:rsid w:val="00E233ED"/>
    <w:rsid w:val="00E30F54"/>
    <w:rsid w:val="00E40D97"/>
    <w:rsid w:val="00E45CE8"/>
    <w:rsid w:val="00E47CB2"/>
    <w:rsid w:val="00E53AD4"/>
    <w:rsid w:val="00E5674B"/>
    <w:rsid w:val="00E66B57"/>
    <w:rsid w:val="00E71705"/>
    <w:rsid w:val="00E73A81"/>
    <w:rsid w:val="00E82501"/>
    <w:rsid w:val="00E94E2A"/>
    <w:rsid w:val="00E969CB"/>
    <w:rsid w:val="00E97292"/>
    <w:rsid w:val="00EA108C"/>
    <w:rsid w:val="00EA4E34"/>
    <w:rsid w:val="00EB306F"/>
    <w:rsid w:val="00EC03F0"/>
    <w:rsid w:val="00EC0BA5"/>
    <w:rsid w:val="00EE2562"/>
    <w:rsid w:val="00EF5ED7"/>
    <w:rsid w:val="00EF6F80"/>
    <w:rsid w:val="00EF7FDC"/>
    <w:rsid w:val="00F0002E"/>
    <w:rsid w:val="00F04821"/>
    <w:rsid w:val="00F20BCE"/>
    <w:rsid w:val="00F26720"/>
    <w:rsid w:val="00F3150D"/>
    <w:rsid w:val="00F35FB5"/>
    <w:rsid w:val="00F473DE"/>
    <w:rsid w:val="00F65347"/>
    <w:rsid w:val="00F65EEA"/>
    <w:rsid w:val="00F661C4"/>
    <w:rsid w:val="00F6717B"/>
    <w:rsid w:val="00F67D62"/>
    <w:rsid w:val="00F721FC"/>
    <w:rsid w:val="00F733EA"/>
    <w:rsid w:val="00F8194D"/>
    <w:rsid w:val="00F94541"/>
    <w:rsid w:val="00FA0C5C"/>
    <w:rsid w:val="00FA39B2"/>
    <w:rsid w:val="00FA401E"/>
    <w:rsid w:val="00FA4FB0"/>
    <w:rsid w:val="00FB26DA"/>
    <w:rsid w:val="00FB4E84"/>
    <w:rsid w:val="00FD4E8F"/>
    <w:rsid w:val="00FD5672"/>
    <w:rsid w:val="00FD5F77"/>
    <w:rsid w:val="00FE1560"/>
    <w:rsid w:val="00FE1A6D"/>
    <w:rsid w:val="00FE6851"/>
    <w:rsid w:val="00FF6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1E801A"/>
  <w15:chartTrackingRefBased/>
  <w15:docId w15:val="{EF988824-81A7-45BC-8AB5-1B55D3B12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E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4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474"/>
  </w:style>
  <w:style w:type="paragraph" w:styleId="Footer">
    <w:name w:val="footer"/>
    <w:basedOn w:val="Normal"/>
    <w:link w:val="FooterChar"/>
    <w:uiPriority w:val="99"/>
    <w:unhideWhenUsed/>
    <w:rsid w:val="00C234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474"/>
  </w:style>
  <w:style w:type="table" w:customStyle="1" w:styleId="TableGrid">
    <w:name w:val="TableGrid"/>
    <w:rsid w:val="000A24A5"/>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5C6A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A4C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4945874">
      <w:bodyDiv w:val="1"/>
      <w:marLeft w:val="0"/>
      <w:marRight w:val="0"/>
      <w:marTop w:val="0"/>
      <w:marBottom w:val="0"/>
      <w:divBdr>
        <w:top w:val="none" w:sz="0" w:space="0" w:color="auto"/>
        <w:left w:val="none" w:sz="0" w:space="0" w:color="auto"/>
        <w:bottom w:val="none" w:sz="0" w:space="0" w:color="auto"/>
        <w:right w:val="none" w:sz="0" w:space="0" w:color="auto"/>
      </w:divBdr>
    </w:div>
    <w:div w:id="893351277">
      <w:bodyDiv w:val="1"/>
      <w:marLeft w:val="0"/>
      <w:marRight w:val="0"/>
      <w:marTop w:val="0"/>
      <w:marBottom w:val="0"/>
      <w:divBdr>
        <w:top w:val="none" w:sz="0" w:space="0" w:color="auto"/>
        <w:left w:val="none" w:sz="0" w:space="0" w:color="auto"/>
        <w:bottom w:val="none" w:sz="0" w:space="0" w:color="auto"/>
        <w:right w:val="none" w:sz="0" w:space="0" w:color="auto"/>
      </w:divBdr>
    </w:div>
    <w:div w:id="944272343">
      <w:bodyDiv w:val="1"/>
      <w:marLeft w:val="0"/>
      <w:marRight w:val="0"/>
      <w:marTop w:val="0"/>
      <w:marBottom w:val="0"/>
      <w:divBdr>
        <w:top w:val="none" w:sz="0" w:space="0" w:color="auto"/>
        <w:left w:val="none" w:sz="0" w:space="0" w:color="auto"/>
        <w:bottom w:val="none" w:sz="0" w:space="0" w:color="auto"/>
        <w:right w:val="none" w:sz="0" w:space="0" w:color="auto"/>
      </w:divBdr>
    </w:div>
    <w:div w:id="1624775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586</Words>
  <Characters>904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Hasan Memon</cp:lastModifiedBy>
  <cp:revision>9</cp:revision>
  <dcterms:created xsi:type="dcterms:W3CDTF">2020-06-27T22:43:00Z</dcterms:created>
  <dcterms:modified xsi:type="dcterms:W3CDTF">2020-06-29T16:01:00Z</dcterms:modified>
</cp:coreProperties>
</file>